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26121" w14:textId="77777777" w:rsidR="00B92E3F" w:rsidRPr="00D66864" w:rsidRDefault="00B92E3F" w:rsidP="00B92E3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66864">
        <w:rPr>
          <w:rFonts w:asciiTheme="majorBidi" w:hAnsiTheme="majorBidi" w:cstheme="majorBidi"/>
          <w:b/>
          <w:bCs/>
          <w:sz w:val="24"/>
          <w:szCs w:val="24"/>
        </w:rPr>
        <w:t>Identification of some potential novel host enzymes and cellular receptors that could refines the bovine coronavirus (BCoV) replication and the viral tissue tropism. A molecular docking study.</w:t>
      </w:r>
    </w:p>
    <w:p w14:paraId="69E52A3E" w14:textId="77777777" w:rsidR="00B92E3F" w:rsidRPr="00D66864" w:rsidRDefault="00B92E3F" w:rsidP="00B92E3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7928503" w14:textId="77777777" w:rsidR="00B92E3F" w:rsidRPr="00D66864" w:rsidRDefault="00B92E3F" w:rsidP="00B92E3F">
      <w:pPr>
        <w:pStyle w:val="MDPI13authornames"/>
        <w:rPr>
          <w:snapToGrid w:val="0"/>
          <w:sz w:val="24"/>
          <w:szCs w:val="24"/>
        </w:rPr>
      </w:pPr>
      <w:r w:rsidRPr="00D66864">
        <w:rPr>
          <w:snapToGrid w:val="0"/>
          <w:sz w:val="24"/>
          <w:szCs w:val="24"/>
        </w:rPr>
        <w:t>Mohd Yasir Khan</w:t>
      </w:r>
      <w:r w:rsidRPr="00D66864">
        <w:rPr>
          <w:snapToGrid w:val="0"/>
          <w:sz w:val="24"/>
          <w:szCs w:val="24"/>
          <w:vertAlign w:val="superscript"/>
        </w:rPr>
        <w:t>1</w:t>
      </w:r>
      <w:r w:rsidRPr="00D66864">
        <w:rPr>
          <w:snapToGrid w:val="0"/>
          <w:sz w:val="24"/>
          <w:szCs w:val="24"/>
        </w:rPr>
        <w:t>, Nithyadevi Duraisamy</w:t>
      </w:r>
      <w:r w:rsidRPr="00D66864">
        <w:rPr>
          <w:snapToGrid w:val="0"/>
          <w:sz w:val="24"/>
          <w:szCs w:val="24"/>
          <w:vertAlign w:val="superscript"/>
        </w:rPr>
        <w:t>1</w:t>
      </w:r>
      <w:r w:rsidRPr="00D66864">
        <w:rPr>
          <w:snapToGrid w:val="0"/>
          <w:sz w:val="24"/>
          <w:szCs w:val="24"/>
        </w:rPr>
        <w:t>, Abid Ullah Shah</w:t>
      </w:r>
      <w:r w:rsidRPr="00D66864">
        <w:rPr>
          <w:snapToGrid w:val="0"/>
          <w:sz w:val="24"/>
          <w:szCs w:val="24"/>
          <w:vertAlign w:val="superscript"/>
        </w:rPr>
        <w:t>2</w:t>
      </w:r>
      <w:r w:rsidRPr="00D66864">
        <w:rPr>
          <w:snapToGrid w:val="0"/>
          <w:sz w:val="24"/>
          <w:szCs w:val="24"/>
        </w:rPr>
        <w:t>, Reda Nacif ElAlaoui</w:t>
      </w:r>
      <w:r w:rsidRPr="00D66864">
        <w:rPr>
          <w:snapToGrid w:val="0"/>
          <w:sz w:val="24"/>
          <w:szCs w:val="24"/>
          <w:vertAlign w:val="superscript"/>
        </w:rPr>
        <w:t>1</w:t>
      </w:r>
      <w:r w:rsidRPr="00D66864">
        <w:rPr>
          <w:snapToGrid w:val="0"/>
          <w:sz w:val="24"/>
          <w:szCs w:val="24"/>
        </w:rPr>
        <w:t>, Mohammed Cherkaoui</w:t>
      </w:r>
      <w:r w:rsidRPr="00D66864">
        <w:rPr>
          <w:snapToGrid w:val="0"/>
          <w:sz w:val="24"/>
          <w:szCs w:val="24"/>
          <w:vertAlign w:val="superscript"/>
        </w:rPr>
        <w:t>1</w:t>
      </w:r>
      <w:r w:rsidRPr="00D66864">
        <w:rPr>
          <w:snapToGrid w:val="0"/>
          <w:sz w:val="24"/>
          <w:szCs w:val="24"/>
        </w:rPr>
        <w:t>, Maged Gomaa Hemida</w:t>
      </w:r>
      <w:r w:rsidRPr="00D66864">
        <w:rPr>
          <w:snapToGrid w:val="0"/>
          <w:sz w:val="24"/>
          <w:szCs w:val="24"/>
          <w:vertAlign w:val="superscript"/>
        </w:rPr>
        <w:t>2</w:t>
      </w:r>
      <w:r w:rsidRPr="00D66864">
        <w:rPr>
          <w:snapToGrid w:val="0"/>
          <w:sz w:val="24"/>
          <w:szCs w:val="24"/>
        </w:rPr>
        <w:t>*</w:t>
      </w:r>
    </w:p>
    <w:p w14:paraId="6B057A8F" w14:textId="77777777" w:rsidR="00B92E3F" w:rsidRPr="00D66864" w:rsidRDefault="00B92E3F" w:rsidP="00B92E3F">
      <w:pPr>
        <w:pStyle w:val="MDPI16affiliation"/>
      </w:pPr>
      <w:r w:rsidRPr="00D66864">
        <w:rPr>
          <w:vertAlign w:val="superscript"/>
        </w:rPr>
        <w:t>1</w:t>
      </w:r>
      <w:r w:rsidRPr="00D66864">
        <w:tab/>
        <w:t xml:space="preserve">Affiliation 1; Department of Computer </w:t>
      </w:r>
      <w:proofErr w:type="spellStart"/>
      <w:r w:rsidRPr="00D66864">
        <w:t>Scicnes</w:t>
      </w:r>
      <w:proofErr w:type="spellEnd"/>
      <w:r w:rsidRPr="00D66864">
        <w:t xml:space="preserve">, College of Digital engineering and artificial intelligence, Long Island University, Brooklyn, </w:t>
      </w:r>
      <w:hyperlink r:id="rId4" w:history="1">
        <w:r w:rsidRPr="00D66864">
          <w:rPr>
            <w:rStyle w:val="Hyperlink"/>
          </w:rPr>
          <w:t>mohd.yasirkhan@liu.edu</w:t>
        </w:r>
      </w:hyperlink>
      <w:r w:rsidRPr="00D66864">
        <w:t xml:space="preserve"> (MYK), </w:t>
      </w:r>
      <w:hyperlink r:id="rId5" w:history="1">
        <w:r w:rsidRPr="00D66864">
          <w:rPr>
            <w:rStyle w:val="Hyperlink"/>
          </w:rPr>
          <w:t>Nithyadevi.Duraisamy@liu.edu</w:t>
        </w:r>
      </w:hyperlink>
      <w:r w:rsidRPr="00D66864">
        <w:t xml:space="preserve"> (ND), </w:t>
      </w:r>
      <w:hyperlink r:id="rId6" w:history="1">
        <w:r w:rsidRPr="00D66864">
          <w:rPr>
            <w:rStyle w:val="Hyperlink"/>
          </w:rPr>
          <w:t>Reda.NacifElAlaoui@liu.edu</w:t>
        </w:r>
      </w:hyperlink>
      <w:r w:rsidRPr="00D66864">
        <w:t xml:space="preserve"> (RNE), </w:t>
      </w:r>
      <w:hyperlink r:id="rId7" w:history="1">
        <w:r w:rsidRPr="00D66864">
          <w:rPr>
            <w:rStyle w:val="Hyperlink"/>
          </w:rPr>
          <w:t>mohammed.cherkaoui@liu.edu</w:t>
        </w:r>
      </w:hyperlink>
      <w:r w:rsidRPr="00D66864">
        <w:t xml:space="preserve"> (MC). </w:t>
      </w:r>
    </w:p>
    <w:p w14:paraId="4C3BC22D" w14:textId="77777777" w:rsidR="00B92E3F" w:rsidRPr="00D66864" w:rsidRDefault="00B92E3F" w:rsidP="00B92E3F">
      <w:pPr>
        <w:pStyle w:val="MDPI16affiliation"/>
      </w:pPr>
    </w:p>
    <w:p w14:paraId="2B950680" w14:textId="77777777" w:rsidR="00B92E3F" w:rsidRPr="00D66864" w:rsidRDefault="00B92E3F" w:rsidP="00B92E3F">
      <w:pPr>
        <w:pStyle w:val="MDPI16affiliation"/>
      </w:pPr>
      <w:r w:rsidRPr="00D66864">
        <w:rPr>
          <w:vertAlign w:val="superscript"/>
        </w:rPr>
        <w:t>2</w:t>
      </w:r>
      <w:r w:rsidRPr="00D66864">
        <w:tab/>
        <w:t xml:space="preserve">Affiliation 2; </w:t>
      </w:r>
      <w:bookmarkStart w:id="0" w:name="_Hlk170467339"/>
      <w:r w:rsidRPr="00D66864">
        <w:t xml:space="preserve">Department of Veterinary Biomedical Sciences, College of Veterinary Medicine, Long Island University, 720 Northern </w:t>
      </w:r>
      <w:proofErr w:type="spellStart"/>
      <w:r w:rsidRPr="00D66864">
        <w:t>Boluvered</w:t>
      </w:r>
      <w:proofErr w:type="spellEnd"/>
      <w:r w:rsidRPr="00D66864">
        <w:t>, Brookville, NY, 11548, USA</w:t>
      </w:r>
      <w:bookmarkEnd w:id="0"/>
      <w:r w:rsidRPr="00D66864">
        <w:t xml:space="preserve">, </w:t>
      </w:r>
      <w:hyperlink r:id="rId8" w:history="1">
        <w:r w:rsidRPr="00D66864">
          <w:rPr>
            <w:rStyle w:val="Hyperlink"/>
          </w:rPr>
          <w:t>abidullah.shah@liu.edu</w:t>
        </w:r>
      </w:hyperlink>
      <w:r w:rsidRPr="00D66864">
        <w:t xml:space="preserve"> (AS), </w:t>
      </w:r>
      <w:hyperlink r:id="rId9" w:history="1">
        <w:r w:rsidRPr="00D66864">
          <w:rPr>
            <w:rStyle w:val="Hyperlink"/>
          </w:rPr>
          <w:t>maged.hemida@liu.edu</w:t>
        </w:r>
      </w:hyperlink>
      <w:r w:rsidRPr="00D66864">
        <w:t xml:space="preserve"> (MGH) </w:t>
      </w:r>
    </w:p>
    <w:p w14:paraId="0F27214A" w14:textId="77777777" w:rsidR="00B92E3F" w:rsidRPr="00D66864" w:rsidRDefault="00B92E3F" w:rsidP="00B92E3F">
      <w:pPr>
        <w:pStyle w:val="MDPI16affiliation"/>
      </w:pPr>
    </w:p>
    <w:p w14:paraId="6B34BD9E" w14:textId="77777777" w:rsidR="00B92E3F" w:rsidRPr="00D66864" w:rsidRDefault="00B92E3F" w:rsidP="00B92E3F">
      <w:pPr>
        <w:pStyle w:val="MDPI16affiliation"/>
        <w:rPr>
          <w:lang w:val="pt-BR"/>
        </w:rPr>
      </w:pPr>
      <w:r w:rsidRPr="00D66864">
        <w:rPr>
          <w:b/>
          <w:lang w:val="pt-BR"/>
        </w:rPr>
        <w:t>*</w:t>
      </w:r>
      <w:r w:rsidRPr="00D66864">
        <w:rPr>
          <w:lang w:val="pt-BR"/>
        </w:rPr>
        <w:tab/>
        <w:t>Correspondence: maged.hemida@liu.edu; Tel.: (+1516-2993650)</w:t>
      </w:r>
    </w:p>
    <w:p w14:paraId="5C11629D" w14:textId="77777777" w:rsidR="00036661" w:rsidRPr="00D66864" w:rsidRDefault="00036661">
      <w:pPr>
        <w:rPr>
          <w:rFonts w:ascii="Palatino Linotype" w:hAnsi="Palatino Linotype"/>
          <w:lang w:val="pt-BR"/>
        </w:rPr>
      </w:pPr>
    </w:p>
    <w:p w14:paraId="41B6E3FB" w14:textId="68172C75" w:rsidR="00E35A68" w:rsidRPr="00D66864" w:rsidRDefault="00E35A68">
      <w:pPr>
        <w:rPr>
          <w:rFonts w:ascii="Palatino Linotype" w:hAnsi="Palatino Linotype"/>
          <w:b/>
          <w:bCs/>
        </w:rPr>
      </w:pPr>
      <w:r w:rsidRPr="00D66864">
        <w:rPr>
          <w:rFonts w:ascii="Palatino Linotype" w:hAnsi="Palatino Linotype"/>
          <w:b/>
          <w:bCs/>
        </w:rPr>
        <w:t>Supplementary data</w:t>
      </w:r>
    </w:p>
    <w:p w14:paraId="2305E69B" w14:textId="6EB3D807" w:rsidR="00FB2B81" w:rsidRPr="00D66864" w:rsidRDefault="00FB2B81" w:rsidP="00CC66B7">
      <w:pPr>
        <w:pStyle w:val="MDPI22heading2"/>
        <w:spacing w:before="240"/>
        <w:ind w:left="0"/>
        <w:rPr>
          <w:rFonts w:ascii="Cambria" w:hAnsi="Cambria"/>
          <w:b/>
          <w:bCs/>
          <w:color w:val="212121"/>
          <w:sz w:val="24"/>
          <w:szCs w:val="24"/>
          <w:shd w:val="clear" w:color="auto" w:fill="FFFFFF"/>
        </w:rPr>
      </w:pPr>
      <w:r w:rsidRPr="00D66864">
        <w:rPr>
          <w:b/>
        </w:rPr>
        <w:t>3.</w:t>
      </w:r>
      <w:r w:rsidR="003818EA" w:rsidRPr="00D66864">
        <w:rPr>
          <w:b/>
        </w:rPr>
        <w:t>1</w:t>
      </w:r>
      <w:r w:rsidR="00CC66B7" w:rsidRPr="00D66864">
        <w:rPr>
          <w:b/>
          <w:bCs/>
        </w:rPr>
        <w:t xml:space="preserve"> The </w:t>
      </w:r>
      <w:r w:rsidR="00CC66B7" w:rsidRPr="00D66864">
        <w:rPr>
          <w:b/>
          <w:bCs/>
          <w:color w:val="212121"/>
          <w:szCs w:val="20"/>
          <w:shd w:val="clear" w:color="auto" w:fill="FFFFFF"/>
        </w:rPr>
        <w:t>Homology Modelling for the BCoV-Spike glycoprotein</w:t>
      </w:r>
    </w:p>
    <w:p w14:paraId="4D8C4C53" w14:textId="3E0A6A7F" w:rsidR="00E35A68" w:rsidRPr="00D66864" w:rsidRDefault="00E35A68" w:rsidP="00E35A68">
      <w:pPr>
        <w:pStyle w:val="MDPI41tablecaption"/>
        <w:ind w:left="0"/>
        <w:rPr>
          <w:b/>
        </w:rPr>
      </w:pPr>
      <w:r w:rsidRPr="00D66864">
        <w:rPr>
          <w:b/>
        </w:rPr>
        <w:t>Table 1</w:t>
      </w:r>
      <w:r w:rsidR="005B4926" w:rsidRPr="00D66864">
        <w:rPr>
          <w:b/>
        </w:rPr>
        <w:t>S</w:t>
      </w:r>
      <w:r w:rsidRPr="00D66864">
        <w:rPr>
          <w:b/>
        </w:rPr>
        <w:t xml:space="preserve">. </w:t>
      </w:r>
      <w:r w:rsidRPr="00D66864">
        <w:rPr>
          <w:rFonts w:eastAsia="GulliverRM" w:cs="Times New Roman"/>
          <w:b/>
          <w:szCs w:val="18"/>
        </w:rPr>
        <w:t>Top Homology Models by Sequence ID Based on DOPE Score and PDF Total Energy</w:t>
      </w:r>
    </w:p>
    <w:tbl>
      <w:tblPr>
        <w:tblStyle w:val="MDPI41threelinetable"/>
        <w:tblW w:w="5000" w:type="pct"/>
        <w:jc w:val="left"/>
        <w:tblLook w:val="04A0" w:firstRow="1" w:lastRow="0" w:firstColumn="1" w:lastColumn="0" w:noHBand="0" w:noVBand="1"/>
      </w:tblPr>
      <w:tblGrid>
        <w:gridCol w:w="1958"/>
        <w:gridCol w:w="1727"/>
        <w:gridCol w:w="2199"/>
        <w:gridCol w:w="1571"/>
        <w:gridCol w:w="1571"/>
      </w:tblGrid>
      <w:tr w:rsidR="00E35A68" w:rsidRPr="00D66864" w14:paraId="0E54DD41" w14:textId="77777777" w:rsidTr="00E35A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1085" w:type="pct"/>
          </w:tcPr>
          <w:p w14:paraId="1A58EF96" w14:textId="77777777" w:rsidR="00E35A68" w:rsidRPr="00D66864" w:rsidRDefault="00E35A68" w:rsidP="00E33FC5">
            <w:pPr>
              <w:spacing w:line="360" w:lineRule="auto"/>
              <w:rPr>
                <w:b w:val="0"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Cs/>
                <w:color w:val="212121"/>
                <w:sz w:val="18"/>
                <w:szCs w:val="18"/>
                <w:shd w:val="clear" w:color="auto" w:fill="FFFFFF"/>
              </w:rPr>
              <w:t>Sequence UniProt ID</w:t>
            </w:r>
          </w:p>
        </w:tc>
        <w:tc>
          <w:tcPr>
            <w:tcW w:w="957" w:type="pct"/>
          </w:tcPr>
          <w:p w14:paraId="60EC0264" w14:textId="77777777" w:rsidR="00E35A68" w:rsidRPr="00D66864" w:rsidRDefault="00E35A68" w:rsidP="00E33FC5">
            <w:pPr>
              <w:spacing w:line="360" w:lineRule="auto"/>
              <w:rPr>
                <w:b w:val="0"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Cs/>
                <w:color w:val="212121"/>
                <w:sz w:val="18"/>
                <w:szCs w:val="18"/>
                <w:shd w:val="clear" w:color="auto" w:fill="FFFFFF"/>
              </w:rPr>
              <w:t>Protein</w:t>
            </w:r>
          </w:p>
        </w:tc>
        <w:tc>
          <w:tcPr>
            <w:tcW w:w="1218" w:type="pct"/>
          </w:tcPr>
          <w:p w14:paraId="5924994F" w14:textId="77777777" w:rsidR="00E35A68" w:rsidRPr="00D66864" w:rsidRDefault="00E35A68" w:rsidP="00E33FC5">
            <w:pPr>
              <w:rPr>
                <w:b w:val="0"/>
                <w:bCs/>
                <w:sz w:val="18"/>
                <w:szCs w:val="18"/>
              </w:rPr>
            </w:pPr>
            <w:r w:rsidRPr="00D66864">
              <w:rPr>
                <w:bCs/>
                <w:sz w:val="18"/>
                <w:szCs w:val="18"/>
              </w:rPr>
              <w:t xml:space="preserve">Homology Model </w:t>
            </w:r>
          </w:p>
        </w:tc>
        <w:tc>
          <w:tcPr>
            <w:tcW w:w="870" w:type="pct"/>
          </w:tcPr>
          <w:p w14:paraId="6C1A4383" w14:textId="77777777" w:rsidR="00E35A68" w:rsidRPr="00D66864" w:rsidRDefault="00E35A68" w:rsidP="00E33FC5">
            <w:pPr>
              <w:rPr>
                <w:b w:val="0"/>
                <w:bCs/>
                <w:sz w:val="18"/>
                <w:szCs w:val="18"/>
              </w:rPr>
            </w:pPr>
            <w:r w:rsidRPr="00D66864">
              <w:rPr>
                <w:bCs/>
                <w:sz w:val="18"/>
                <w:szCs w:val="18"/>
              </w:rPr>
              <w:t>PDF Total Energy</w:t>
            </w:r>
          </w:p>
        </w:tc>
        <w:tc>
          <w:tcPr>
            <w:tcW w:w="870" w:type="pct"/>
          </w:tcPr>
          <w:p w14:paraId="469CF44C" w14:textId="77777777" w:rsidR="00E35A68" w:rsidRPr="00D66864" w:rsidRDefault="00E35A68" w:rsidP="00E33FC5">
            <w:pPr>
              <w:rPr>
                <w:b w:val="0"/>
                <w:bCs/>
                <w:sz w:val="18"/>
                <w:szCs w:val="18"/>
              </w:rPr>
            </w:pPr>
            <w:r w:rsidRPr="00D66864">
              <w:rPr>
                <w:bCs/>
                <w:sz w:val="18"/>
                <w:szCs w:val="18"/>
              </w:rPr>
              <w:t>DOPE Score</w:t>
            </w:r>
          </w:p>
        </w:tc>
      </w:tr>
      <w:tr w:rsidR="00E35A68" w:rsidRPr="00D66864" w14:paraId="618253B2" w14:textId="77777777" w:rsidTr="00E35A68">
        <w:trPr>
          <w:jc w:val="left"/>
        </w:trPr>
        <w:tc>
          <w:tcPr>
            <w:tcW w:w="1085" w:type="pct"/>
            <w:vMerge w:val="restart"/>
          </w:tcPr>
          <w:p w14:paraId="68B8D1B0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sz w:val="18"/>
                <w:szCs w:val="18"/>
              </w:rPr>
              <w:t>P15777</w:t>
            </w:r>
          </w:p>
        </w:tc>
        <w:tc>
          <w:tcPr>
            <w:tcW w:w="957" w:type="pct"/>
            <w:vMerge w:val="restart"/>
          </w:tcPr>
          <w:p w14:paraId="15514D4B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BCoV-Spike</w:t>
            </w:r>
          </w:p>
        </w:tc>
        <w:tc>
          <w:tcPr>
            <w:tcW w:w="1218" w:type="pct"/>
          </w:tcPr>
          <w:p w14:paraId="6B0EEF7D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370685E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51989.78</w:t>
            </w:r>
          </w:p>
        </w:tc>
        <w:tc>
          <w:tcPr>
            <w:tcW w:w="870" w:type="pct"/>
          </w:tcPr>
          <w:p w14:paraId="104C7DC9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135770.54</w:t>
            </w:r>
          </w:p>
        </w:tc>
      </w:tr>
      <w:tr w:rsidR="00E35A68" w:rsidRPr="00D66864" w14:paraId="6A0B7989" w14:textId="77777777" w:rsidTr="00E35A68">
        <w:trPr>
          <w:trHeight w:val="225"/>
          <w:jc w:val="left"/>
        </w:trPr>
        <w:tc>
          <w:tcPr>
            <w:tcW w:w="1085" w:type="pct"/>
            <w:vMerge/>
          </w:tcPr>
          <w:p w14:paraId="5FD1BF09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0C9AA147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2329CE94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1</w:t>
            </w:r>
          </w:p>
        </w:tc>
        <w:tc>
          <w:tcPr>
            <w:tcW w:w="870" w:type="pct"/>
          </w:tcPr>
          <w:p w14:paraId="15E6B692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53052.81</w:t>
            </w:r>
          </w:p>
        </w:tc>
        <w:tc>
          <w:tcPr>
            <w:tcW w:w="870" w:type="pct"/>
          </w:tcPr>
          <w:p w14:paraId="4EF6B85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133727.64</w:t>
            </w:r>
          </w:p>
        </w:tc>
      </w:tr>
      <w:tr w:rsidR="00E35A68" w:rsidRPr="00D66864" w14:paraId="394EBDE0" w14:textId="77777777" w:rsidTr="00E35A68">
        <w:trPr>
          <w:jc w:val="left"/>
        </w:trPr>
        <w:tc>
          <w:tcPr>
            <w:tcW w:w="1085" w:type="pct"/>
            <w:vMerge w:val="restart"/>
          </w:tcPr>
          <w:p w14:paraId="55426DFC" w14:textId="77777777" w:rsidR="00E35A68" w:rsidRPr="00D66864" w:rsidRDefault="00E35A68" w:rsidP="00E33FC5">
            <w:pPr>
              <w:outlineLvl w:val="0"/>
              <w:rPr>
                <w:rFonts w:eastAsia="Times New Roman"/>
                <w:b/>
                <w:bCs/>
                <w:kern w:val="36"/>
                <w:sz w:val="18"/>
                <w:szCs w:val="18"/>
              </w:rPr>
            </w:pPr>
            <w:r w:rsidRPr="00D66864">
              <w:rPr>
                <w:rFonts w:eastAsia="Times New Roman"/>
                <w:b/>
                <w:bCs/>
                <w:kern w:val="36"/>
                <w:sz w:val="18"/>
                <w:szCs w:val="18"/>
              </w:rPr>
              <w:t>Q58DD0</w:t>
            </w:r>
          </w:p>
          <w:p w14:paraId="708247FE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 w:val="restart"/>
          </w:tcPr>
          <w:p w14:paraId="5110C73F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ACE2</w:t>
            </w:r>
          </w:p>
        </w:tc>
        <w:tc>
          <w:tcPr>
            <w:tcW w:w="1218" w:type="pct"/>
          </w:tcPr>
          <w:p w14:paraId="0BB88BFD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1</w:t>
            </w:r>
          </w:p>
        </w:tc>
        <w:tc>
          <w:tcPr>
            <w:tcW w:w="870" w:type="pct"/>
          </w:tcPr>
          <w:p w14:paraId="41DF230E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34827.88</w:t>
            </w:r>
          </w:p>
        </w:tc>
        <w:tc>
          <w:tcPr>
            <w:tcW w:w="870" w:type="pct"/>
          </w:tcPr>
          <w:p w14:paraId="2850A821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94345.04</w:t>
            </w:r>
          </w:p>
        </w:tc>
      </w:tr>
      <w:tr w:rsidR="00E35A68" w:rsidRPr="00D66864" w14:paraId="5D4C7495" w14:textId="77777777" w:rsidTr="00E35A68">
        <w:trPr>
          <w:jc w:val="left"/>
        </w:trPr>
        <w:tc>
          <w:tcPr>
            <w:tcW w:w="1085" w:type="pct"/>
            <w:vMerge/>
          </w:tcPr>
          <w:p w14:paraId="1CD70395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7FB1305C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4B993354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4F530BB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34765.74</w:t>
            </w:r>
          </w:p>
        </w:tc>
        <w:tc>
          <w:tcPr>
            <w:tcW w:w="870" w:type="pct"/>
          </w:tcPr>
          <w:p w14:paraId="3FF60C8E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94330.17</w:t>
            </w:r>
          </w:p>
        </w:tc>
      </w:tr>
      <w:tr w:rsidR="00E35A68" w:rsidRPr="00D66864" w14:paraId="34CA05E7" w14:textId="77777777" w:rsidTr="00E35A68">
        <w:trPr>
          <w:jc w:val="left"/>
        </w:trPr>
        <w:tc>
          <w:tcPr>
            <w:tcW w:w="1085" w:type="pct"/>
            <w:vMerge w:val="restart"/>
          </w:tcPr>
          <w:p w14:paraId="59215F87" w14:textId="77777777" w:rsidR="00E35A68" w:rsidRPr="00D66864" w:rsidRDefault="00E35A68" w:rsidP="00E33FC5">
            <w:pPr>
              <w:outlineLvl w:val="0"/>
              <w:rPr>
                <w:rFonts w:eastAsia="Times New Roman"/>
                <w:b/>
                <w:bCs/>
                <w:kern w:val="36"/>
                <w:sz w:val="18"/>
                <w:szCs w:val="18"/>
              </w:rPr>
            </w:pPr>
            <w:r w:rsidRPr="00D66864">
              <w:rPr>
                <w:rFonts w:eastAsia="Times New Roman"/>
                <w:b/>
                <w:bCs/>
                <w:kern w:val="36"/>
                <w:sz w:val="18"/>
                <w:szCs w:val="18"/>
              </w:rPr>
              <w:t>Q28193</w:t>
            </w:r>
          </w:p>
          <w:p w14:paraId="705AB15B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 w:val="restart"/>
          </w:tcPr>
          <w:p w14:paraId="6252DECD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Furin</w:t>
            </w:r>
          </w:p>
        </w:tc>
        <w:tc>
          <w:tcPr>
            <w:tcW w:w="1218" w:type="pct"/>
          </w:tcPr>
          <w:p w14:paraId="203A4A4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774107B1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16666.25</w:t>
            </w:r>
          </w:p>
        </w:tc>
        <w:tc>
          <w:tcPr>
            <w:tcW w:w="870" w:type="pct"/>
          </w:tcPr>
          <w:p w14:paraId="14D11973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53696.58</w:t>
            </w:r>
          </w:p>
        </w:tc>
      </w:tr>
      <w:tr w:rsidR="00E35A68" w:rsidRPr="00D66864" w14:paraId="0C8FC5FF" w14:textId="77777777" w:rsidTr="00E35A68">
        <w:trPr>
          <w:jc w:val="left"/>
        </w:trPr>
        <w:tc>
          <w:tcPr>
            <w:tcW w:w="1085" w:type="pct"/>
            <w:vMerge/>
          </w:tcPr>
          <w:p w14:paraId="45514071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5921FA81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0793FD56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1</w:t>
            </w:r>
          </w:p>
        </w:tc>
        <w:tc>
          <w:tcPr>
            <w:tcW w:w="870" w:type="pct"/>
          </w:tcPr>
          <w:p w14:paraId="536A70E2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16719.49</w:t>
            </w:r>
          </w:p>
        </w:tc>
        <w:tc>
          <w:tcPr>
            <w:tcW w:w="870" w:type="pct"/>
          </w:tcPr>
          <w:p w14:paraId="35796120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53651.78</w:t>
            </w:r>
          </w:p>
        </w:tc>
      </w:tr>
      <w:tr w:rsidR="00E35A68" w:rsidRPr="00D66864" w14:paraId="229C07E8" w14:textId="77777777" w:rsidTr="00E35A68">
        <w:trPr>
          <w:jc w:val="left"/>
        </w:trPr>
        <w:tc>
          <w:tcPr>
            <w:tcW w:w="1085" w:type="pct"/>
            <w:vMerge w:val="restart"/>
          </w:tcPr>
          <w:p w14:paraId="02AB720D" w14:textId="77777777" w:rsidR="00E35A68" w:rsidRPr="00D66864" w:rsidRDefault="00E35A68" w:rsidP="00E33FC5">
            <w:pPr>
              <w:outlineLvl w:val="0"/>
              <w:rPr>
                <w:rFonts w:eastAsia="Times New Roman"/>
                <w:b/>
                <w:bCs/>
                <w:kern w:val="36"/>
                <w:sz w:val="18"/>
                <w:szCs w:val="18"/>
              </w:rPr>
            </w:pPr>
            <w:r w:rsidRPr="00D66864">
              <w:rPr>
                <w:rFonts w:eastAsia="Times New Roman"/>
                <w:b/>
                <w:bCs/>
                <w:kern w:val="36"/>
                <w:sz w:val="18"/>
                <w:szCs w:val="18"/>
              </w:rPr>
              <w:t>A2VDV7</w:t>
            </w:r>
          </w:p>
          <w:p w14:paraId="064308DC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 w:val="restart"/>
          </w:tcPr>
          <w:p w14:paraId="54B792E0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TMPRSS2</w:t>
            </w:r>
          </w:p>
        </w:tc>
        <w:tc>
          <w:tcPr>
            <w:tcW w:w="1218" w:type="pct"/>
          </w:tcPr>
          <w:p w14:paraId="218A79A1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1</w:t>
            </w:r>
          </w:p>
        </w:tc>
        <w:tc>
          <w:tcPr>
            <w:tcW w:w="870" w:type="pct"/>
          </w:tcPr>
          <w:p w14:paraId="5868CD02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11,639.4</w:t>
            </w:r>
          </w:p>
        </w:tc>
        <w:tc>
          <w:tcPr>
            <w:tcW w:w="870" w:type="pct"/>
          </w:tcPr>
          <w:p w14:paraId="478DB66B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34,427</w:t>
            </w:r>
          </w:p>
        </w:tc>
      </w:tr>
      <w:tr w:rsidR="00E35A68" w:rsidRPr="00D66864" w14:paraId="5BF908D8" w14:textId="77777777" w:rsidTr="00E35A68">
        <w:trPr>
          <w:jc w:val="left"/>
        </w:trPr>
        <w:tc>
          <w:tcPr>
            <w:tcW w:w="1085" w:type="pct"/>
            <w:vMerge/>
          </w:tcPr>
          <w:p w14:paraId="56E80B5F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1F092F47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3E67829F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240AE0B6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11,659.4</w:t>
            </w:r>
          </w:p>
        </w:tc>
        <w:tc>
          <w:tcPr>
            <w:tcW w:w="870" w:type="pct"/>
          </w:tcPr>
          <w:p w14:paraId="505B5C84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34,507</w:t>
            </w:r>
          </w:p>
        </w:tc>
      </w:tr>
      <w:tr w:rsidR="00E35A68" w:rsidRPr="00D66864" w14:paraId="55B63680" w14:textId="77777777" w:rsidTr="00E35A68">
        <w:trPr>
          <w:jc w:val="left"/>
        </w:trPr>
        <w:tc>
          <w:tcPr>
            <w:tcW w:w="1085" w:type="pct"/>
            <w:vMerge w:val="restart"/>
          </w:tcPr>
          <w:p w14:paraId="7BD53EF3" w14:textId="77777777" w:rsidR="00E35A68" w:rsidRPr="00D66864" w:rsidRDefault="00E35A68" w:rsidP="00E33FC5">
            <w:pPr>
              <w:outlineLvl w:val="0"/>
              <w:rPr>
                <w:rFonts w:eastAsia="Times New Roman"/>
                <w:b/>
                <w:bCs/>
                <w:kern w:val="36"/>
                <w:sz w:val="18"/>
                <w:szCs w:val="18"/>
              </w:rPr>
            </w:pPr>
            <w:r w:rsidRPr="00D66864">
              <w:rPr>
                <w:rFonts w:eastAsia="Times New Roman"/>
                <w:b/>
                <w:bCs/>
                <w:kern w:val="36"/>
                <w:sz w:val="18"/>
                <w:szCs w:val="18"/>
              </w:rPr>
              <w:t>E1BMX5</w:t>
            </w:r>
          </w:p>
          <w:p w14:paraId="3EDCF37A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 w:val="restart"/>
          </w:tcPr>
          <w:p w14:paraId="3D756B42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NRP1</w:t>
            </w:r>
          </w:p>
        </w:tc>
        <w:tc>
          <w:tcPr>
            <w:tcW w:w="1218" w:type="pct"/>
          </w:tcPr>
          <w:p w14:paraId="5CA097F2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17F1F802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15313.95</w:t>
            </w:r>
          </w:p>
        </w:tc>
        <w:tc>
          <w:tcPr>
            <w:tcW w:w="870" w:type="pct"/>
          </w:tcPr>
          <w:p w14:paraId="38C41714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25423.16</w:t>
            </w:r>
          </w:p>
        </w:tc>
      </w:tr>
      <w:tr w:rsidR="00E35A68" w:rsidRPr="00D66864" w14:paraId="0D95F3B3" w14:textId="77777777" w:rsidTr="00E35A68">
        <w:trPr>
          <w:jc w:val="left"/>
        </w:trPr>
        <w:tc>
          <w:tcPr>
            <w:tcW w:w="1085" w:type="pct"/>
            <w:vMerge/>
          </w:tcPr>
          <w:p w14:paraId="4A55BD57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564DA193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7B3C5E9D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1</w:t>
            </w:r>
          </w:p>
        </w:tc>
        <w:tc>
          <w:tcPr>
            <w:tcW w:w="870" w:type="pct"/>
          </w:tcPr>
          <w:p w14:paraId="5606A18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15491.51</w:t>
            </w:r>
          </w:p>
        </w:tc>
        <w:tc>
          <w:tcPr>
            <w:tcW w:w="870" w:type="pct"/>
          </w:tcPr>
          <w:p w14:paraId="57706315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25920.80</w:t>
            </w:r>
          </w:p>
        </w:tc>
      </w:tr>
      <w:tr w:rsidR="00E35A68" w:rsidRPr="00D66864" w14:paraId="17796B88" w14:textId="77777777" w:rsidTr="00E35A68">
        <w:trPr>
          <w:jc w:val="left"/>
        </w:trPr>
        <w:tc>
          <w:tcPr>
            <w:tcW w:w="1085" w:type="pct"/>
            <w:vMerge w:val="restart"/>
          </w:tcPr>
          <w:p w14:paraId="4CB2D00D" w14:textId="77777777" w:rsidR="00E35A68" w:rsidRPr="00D66864" w:rsidRDefault="00E35A68" w:rsidP="00E33FC5">
            <w:pPr>
              <w:outlineLvl w:val="0"/>
              <w:rPr>
                <w:rFonts w:eastAsia="Times New Roman"/>
                <w:b/>
                <w:bCs/>
                <w:kern w:val="36"/>
                <w:sz w:val="18"/>
                <w:szCs w:val="18"/>
              </w:rPr>
            </w:pPr>
            <w:r w:rsidRPr="00D66864">
              <w:rPr>
                <w:rFonts w:eastAsia="Times New Roman"/>
                <w:b/>
                <w:bCs/>
                <w:kern w:val="36"/>
                <w:sz w:val="18"/>
                <w:szCs w:val="18"/>
              </w:rPr>
              <w:t>P81425</w:t>
            </w:r>
          </w:p>
          <w:p w14:paraId="02E45B24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 w:val="restart"/>
          </w:tcPr>
          <w:p w14:paraId="0D893472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DPP4</w:t>
            </w:r>
          </w:p>
        </w:tc>
        <w:tc>
          <w:tcPr>
            <w:tcW w:w="1218" w:type="pct"/>
          </w:tcPr>
          <w:p w14:paraId="63ADAE04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1</w:t>
            </w:r>
          </w:p>
        </w:tc>
        <w:tc>
          <w:tcPr>
            <w:tcW w:w="870" w:type="pct"/>
          </w:tcPr>
          <w:p w14:paraId="18F9AD91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33378.53</w:t>
            </w:r>
          </w:p>
        </w:tc>
        <w:tc>
          <w:tcPr>
            <w:tcW w:w="870" w:type="pct"/>
          </w:tcPr>
          <w:p w14:paraId="3D844C8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90256.60</w:t>
            </w:r>
          </w:p>
        </w:tc>
      </w:tr>
      <w:tr w:rsidR="00E35A68" w:rsidRPr="00D66864" w14:paraId="26A7AF12" w14:textId="77777777" w:rsidTr="00E35A68">
        <w:trPr>
          <w:jc w:val="left"/>
        </w:trPr>
        <w:tc>
          <w:tcPr>
            <w:tcW w:w="1085" w:type="pct"/>
            <w:vMerge/>
          </w:tcPr>
          <w:p w14:paraId="281EFDA0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47F4A5F6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0F8FA91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15574960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33326.76</w:t>
            </w:r>
          </w:p>
        </w:tc>
        <w:tc>
          <w:tcPr>
            <w:tcW w:w="870" w:type="pct"/>
          </w:tcPr>
          <w:p w14:paraId="50A6B62D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89901.53</w:t>
            </w:r>
          </w:p>
        </w:tc>
      </w:tr>
      <w:tr w:rsidR="00E35A68" w:rsidRPr="00D66864" w14:paraId="376613ED" w14:textId="77777777" w:rsidTr="00E35A68">
        <w:trPr>
          <w:jc w:val="left"/>
        </w:trPr>
        <w:tc>
          <w:tcPr>
            <w:tcW w:w="1085" w:type="pct"/>
            <w:vMerge w:val="restart"/>
          </w:tcPr>
          <w:p w14:paraId="09F40D66" w14:textId="77777777" w:rsidR="00E35A68" w:rsidRPr="00D66864" w:rsidRDefault="00E35A68" w:rsidP="00E33FC5">
            <w:pPr>
              <w:outlineLvl w:val="0"/>
              <w:rPr>
                <w:rFonts w:eastAsia="Times New Roman"/>
                <w:b/>
                <w:bCs/>
                <w:kern w:val="36"/>
                <w:sz w:val="18"/>
                <w:szCs w:val="18"/>
              </w:rPr>
            </w:pPr>
            <w:r w:rsidRPr="00D66864">
              <w:rPr>
                <w:rFonts w:eastAsia="Times New Roman"/>
                <w:b/>
                <w:bCs/>
                <w:kern w:val="36"/>
                <w:sz w:val="18"/>
                <w:szCs w:val="18"/>
              </w:rPr>
              <w:t>P79098</w:t>
            </w:r>
          </w:p>
          <w:p w14:paraId="72B2BCF2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 w:val="restart"/>
          </w:tcPr>
          <w:p w14:paraId="4E078746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APN</w:t>
            </w:r>
          </w:p>
        </w:tc>
        <w:tc>
          <w:tcPr>
            <w:tcW w:w="1218" w:type="pct"/>
          </w:tcPr>
          <w:p w14:paraId="11DD6FE9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1</w:t>
            </w:r>
          </w:p>
        </w:tc>
        <w:tc>
          <w:tcPr>
            <w:tcW w:w="870" w:type="pct"/>
          </w:tcPr>
          <w:p w14:paraId="771AEB33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35879.33</w:t>
            </w:r>
          </w:p>
        </w:tc>
        <w:tc>
          <w:tcPr>
            <w:tcW w:w="870" w:type="pct"/>
          </w:tcPr>
          <w:p w14:paraId="5EBDEE26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118318.42</w:t>
            </w:r>
          </w:p>
        </w:tc>
      </w:tr>
      <w:tr w:rsidR="00E35A68" w:rsidRPr="00D66864" w14:paraId="1C9F670D" w14:textId="77777777" w:rsidTr="00E35A68">
        <w:trPr>
          <w:trHeight w:val="176"/>
          <w:jc w:val="left"/>
        </w:trPr>
        <w:tc>
          <w:tcPr>
            <w:tcW w:w="1085" w:type="pct"/>
            <w:vMerge/>
          </w:tcPr>
          <w:p w14:paraId="6217490E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325A95BF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582F9D4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35B24F71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35532.13</w:t>
            </w:r>
          </w:p>
        </w:tc>
        <w:tc>
          <w:tcPr>
            <w:tcW w:w="870" w:type="pct"/>
          </w:tcPr>
          <w:p w14:paraId="149E6BEF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118316.10</w:t>
            </w:r>
          </w:p>
        </w:tc>
      </w:tr>
      <w:tr w:rsidR="00E35A68" w:rsidRPr="00D66864" w14:paraId="0737DBE2" w14:textId="77777777" w:rsidTr="00E35A68">
        <w:trPr>
          <w:jc w:val="left"/>
        </w:trPr>
        <w:tc>
          <w:tcPr>
            <w:tcW w:w="1085" w:type="pct"/>
            <w:vMerge w:val="restart"/>
          </w:tcPr>
          <w:p w14:paraId="2A410C2E" w14:textId="77777777" w:rsidR="00E35A68" w:rsidRPr="00D66864" w:rsidRDefault="00E35A68" w:rsidP="00E33FC5">
            <w:pPr>
              <w:outlineLvl w:val="0"/>
              <w:rPr>
                <w:rFonts w:eastAsia="Times New Roman"/>
                <w:b/>
                <w:bCs/>
                <w:kern w:val="36"/>
                <w:sz w:val="18"/>
                <w:szCs w:val="18"/>
              </w:rPr>
            </w:pPr>
            <w:r w:rsidRPr="00D66864">
              <w:rPr>
                <w:rFonts w:eastAsia="Times New Roman"/>
                <w:b/>
                <w:bCs/>
                <w:kern w:val="36"/>
                <w:sz w:val="18"/>
                <w:szCs w:val="18"/>
              </w:rPr>
              <w:t>Q6VAN8</w:t>
            </w:r>
          </w:p>
          <w:p w14:paraId="1C7D0BDE" w14:textId="77777777" w:rsidR="00E35A68" w:rsidRPr="00D66864" w:rsidRDefault="00E35A68" w:rsidP="00E33FC5">
            <w:pPr>
              <w:spacing w:line="360" w:lineRule="auto"/>
              <w:rPr>
                <w:b/>
                <w:bCs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 w:val="restart"/>
          </w:tcPr>
          <w:p w14:paraId="043CFE3F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  <w:r w:rsidRPr="00D66864"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  <w:t>CEACAM-1</w:t>
            </w:r>
          </w:p>
        </w:tc>
        <w:tc>
          <w:tcPr>
            <w:tcW w:w="1218" w:type="pct"/>
          </w:tcPr>
          <w:p w14:paraId="32F26C03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5</w:t>
            </w:r>
          </w:p>
        </w:tc>
        <w:tc>
          <w:tcPr>
            <w:tcW w:w="870" w:type="pct"/>
          </w:tcPr>
          <w:p w14:paraId="1926809D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5361.93</w:t>
            </w:r>
          </w:p>
        </w:tc>
        <w:tc>
          <w:tcPr>
            <w:tcW w:w="870" w:type="pct"/>
          </w:tcPr>
          <w:p w14:paraId="7520D27C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10424.35</w:t>
            </w:r>
          </w:p>
        </w:tc>
      </w:tr>
      <w:tr w:rsidR="00E35A68" w:rsidRPr="00D66864" w14:paraId="3012945C" w14:textId="77777777" w:rsidTr="00E35A68">
        <w:trPr>
          <w:jc w:val="left"/>
        </w:trPr>
        <w:tc>
          <w:tcPr>
            <w:tcW w:w="1085" w:type="pct"/>
            <w:vMerge/>
          </w:tcPr>
          <w:p w14:paraId="04FB11E5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57" w:type="pct"/>
            <w:vMerge/>
          </w:tcPr>
          <w:p w14:paraId="2EEA38C9" w14:textId="77777777" w:rsidR="00E35A68" w:rsidRPr="00D66864" w:rsidRDefault="00E35A68" w:rsidP="00E33FC5">
            <w:pPr>
              <w:spacing w:line="360" w:lineRule="auto"/>
              <w:rPr>
                <w:b/>
                <w:bCs/>
                <w:color w:val="212121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218" w:type="pct"/>
          </w:tcPr>
          <w:p w14:paraId="6A915281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Model 2</w:t>
            </w:r>
          </w:p>
        </w:tc>
        <w:tc>
          <w:tcPr>
            <w:tcW w:w="870" w:type="pct"/>
          </w:tcPr>
          <w:p w14:paraId="641716BF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5319.78</w:t>
            </w:r>
          </w:p>
        </w:tc>
        <w:tc>
          <w:tcPr>
            <w:tcW w:w="870" w:type="pct"/>
          </w:tcPr>
          <w:p w14:paraId="64D08F33" w14:textId="77777777" w:rsidR="00E35A68" w:rsidRPr="00D66864" w:rsidRDefault="00E35A68" w:rsidP="00E33FC5">
            <w:pPr>
              <w:rPr>
                <w:sz w:val="18"/>
                <w:szCs w:val="18"/>
              </w:rPr>
            </w:pPr>
            <w:r w:rsidRPr="00D66864">
              <w:rPr>
                <w:sz w:val="18"/>
                <w:szCs w:val="18"/>
              </w:rPr>
              <w:t>-9986.85</w:t>
            </w:r>
          </w:p>
        </w:tc>
      </w:tr>
    </w:tbl>
    <w:p w14:paraId="6A90DE50" w14:textId="77777777" w:rsidR="00E35A68" w:rsidRPr="00D66864" w:rsidRDefault="00E35A68"/>
    <w:p w14:paraId="76D994F1" w14:textId="77777777" w:rsidR="00E56A79" w:rsidRPr="00D66864" w:rsidRDefault="00E56A79" w:rsidP="007A44D7">
      <w:pPr>
        <w:pStyle w:val="MDPI22heading2"/>
        <w:spacing w:before="240"/>
        <w:ind w:left="0"/>
        <w:rPr>
          <w:b/>
          <w:bCs/>
        </w:rPr>
      </w:pPr>
    </w:p>
    <w:p w14:paraId="243D8850" w14:textId="77777777" w:rsidR="00E56A79" w:rsidRPr="00D66864" w:rsidRDefault="00E56A79" w:rsidP="007A44D7">
      <w:pPr>
        <w:pStyle w:val="MDPI22heading2"/>
        <w:spacing w:before="240"/>
        <w:ind w:left="0"/>
        <w:rPr>
          <w:b/>
          <w:bCs/>
        </w:rPr>
      </w:pPr>
    </w:p>
    <w:p w14:paraId="1BD7E9A0" w14:textId="77777777" w:rsidR="00E56A79" w:rsidRPr="00D66864" w:rsidRDefault="00E56A79" w:rsidP="007A44D7">
      <w:pPr>
        <w:pStyle w:val="MDPI22heading2"/>
        <w:spacing w:before="240"/>
        <w:ind w:left="0"/>
        <w:rPr>
          <w:b/>
          <w:bCs/>
        </w:rPr>
      </w:pPr>
    </w:p>
    <w:p w14:paraId="3A0A1ED6" w14:textId="62E0D9C5" w:rsidR="007A44D7" w:rsidRPr="00D66864" w:rsidRDefault="00D37643" w:rsidP="007A44D7">
      <w:pPr>
        <w:pStyle w:val="MDPI22heading2"/>
        <w:spacing w:before="240"/>
        <w:ind w:left="0"/>
        <w:rPr>
          <w:b/>
          <w:bCs/>
        </w:rPr>
      </w:pPr>
      <w:r w:rsidRPr="00D66864">
        <w:rPr>
          <w:b/>
          <w:bCs/>
        </w:rPr>
        <w:lastRenderedPageBreak/>
        <w:t>Structural alignment</w:t>
      </w:r>
      <w:r w:rsidR="007A44D7" w:rsidRPr="00D66864">
        <w:rPr>
          <w:b/>
          <w:bCs/>
        </w:rPr>
        <w:t xml:space="preserve"> of the BCoV-S</w:t>
      </w:r>
      <w:r w:rsidRPr="00D66864">
        <w:rPr>
          <w:b/>
          <w:bCs/>
        </w:rPr>
        <w:t>pike</w:t>
      </w:r>
      <w:r w:rsidR="007A44D7" w:rsidRPr="00D66864">
        <w:rPr>
          <w:b/>
          <w:bCs/>
        </w:rPr>
        <w:t xml:space="preserve"> protein</w:t>
      </w:r>
      <w:r w:rsidRPr="00D66864">
        <w:rPr>
          <w:b/>
          <w:bCs/>
        </w:rPr>
        <w:t xml:space="preserve"> (mebus strain) NTD with BCoV-NTD (PDB: 4h14)</w:t>
      </w:r>
    </w:p>
    <w:p w14:paraId="2BAECC7F" w14:textId="01D1A1C7" w:rsidR="00262B7D" w:rsidRPr="00D66864" w:rsidRDefault="00262B7D" w:rsidP="00262B7D">
      <w:pPr>
        <w:pStyle w:val="MDPI21heading1"/>
        <w:spacing w:after="0"/>
        <w:ind w:left="0"/>
        <w:jc w:val="both"/>
        <w:rPr>
          <w:b w:val="0"/>
          <w:bCs/>
          <w:spacing w:val="-2"/>
          <w:szCs w:val="20"/>
        </w:rPr>
      </w:pPr>
      <w:r w:rsidRPr="00D66864">
        <w:rPr>
          <w:b w:val="0"/>
          <w:bCs/>
          <w:spacing w:val="-2"/>
          <w:szCs w:val="20"/>
        </w:rPr>
        <w:t xml:space="preserve">The </w:t>
      </w:r>
      <w:r w:rsidR="00B7200B" w:rsidRPr="00D66864">
        <w:rPr>
          <w:b w:val="0"/>
          <w:bCs/>
          <w:spacing w:val="-2"/>
          <w:szCs w:val="20"/>
        </w:rPr>
        <w:t>structural</w:t>
      </w:r>
      <w:r w:rsidRPr="00D66864">
        <w:rPr>
          <w:b w:val="0"/>
          <w:bCs/>
          <w:spacing w:val="-2"/>
          <w:szCs w:val="20"/>
        </w:rPr>
        <w:t xml:space="preserve"> alignment results of BCoV NTD (PDB ID: 4h14) structure and NTD-of homology model BCoV (UniProt ID: p157777) was done through CLUSTAL Omega and 3D structure superimposition by </w:t>
      </w:r>
      <w:proofErr w:type="spellStart"/>
      <w:r w:rsidRPr="00D66864">
        <w:rPr>
          <w:b w:val="0"/>
          <w:bCs/>
          <w:spacing w:val="-2"/>
          <w:szCs w:val="20"/>
        </w:rPr>
        <w:t>PyMol</w:t>
      </w:r>
      <w:proofErr w:type="spellEnd"/>
      <w:r w:rsidRPr="00D66864">
        <w:rPr>
          <w:b w:val="0"/>
          <w:bCs/>
          <w:spacing w:val="-2"/>
          <w:szCs w:val="20"/>
        </w:rPr>
        <w:t xml:space="preserve">. The results of the CLUSTAL Omega and 3D structure superimposition shows </w:t>
      </w:r>
      <w:r w:rsidR="00554C3A" w:rsidRPr="00D66864">
        <w:rPr>
          <w:b w:val="0"/>
          <w:bCs/>
          <w:spacing w:val="-2"/>
          <w:szCs w:val="20"/>
        </w:rPr>
        <w:t xml:space="preserve">structure </w:t>
      </w:r>
      <w:r w:rsidRPr="00D66864">
        <w:rPr>
          <w:b w:val="0"/>
          <w:bCs/>
          <w:spacing w:val="-2"/>
          <w:szCs w:val="20"/>
        </w:rPr>
        <w:t>similarity and the sequence</w:t>
      </w:r>
      <w:r w:rsidR="00554C3A" w:rsidRPr="00D66864">
        <w:rPr>
          <w:b w:val="0"/>
          <w:bCs/>
          <w:spacing w:val="-2"/>
          <w:szCs w:val="20"/>
        </w:rPr>
        <w:t xml:space="preserve"> similarity and </w:t>
      </w:r>
      <w:r w:rsidRPr="00D66864">
        <w:rPr>
          <w:b w:val="0"/>
          <w:bCs/>
          <w:spacing w:val="-2"/>
          <w:szCs w:val="20"/>
        </w:rPr>
        <w:t xml:space="preserve">between BCoV spike NTD region (Figure </w:t>
      </w:r>
      <w:r w:rsidR="00384EB6" w:rsidRPr="00D66864">
        <w:rPr>
          <w:b w:val="0"/>
          <w:bCs/>
          <w:spacing w:val="-2"/>
          <w:szCs w:val="20"/>
        </w:rPr>
        <w:t>1</w:t>
      </w:r>
      <w:r w:rsidRPr="00D66864">
        <w:rPr>
          <w:b w:val="0"/>
          <w:bCs/>
          <w:spacing w:val="-2"/>
          <w:szCs w:val="20"/>
        </w:rPr>
        <w:t xml:space="preserve">S). </w:t>
      </w:r>
    </w:p>
    <w:p w14:paraId="364FBA67" w14:textId="77777777" w:rsidR="00262B7D" w:rsidRPr="00D66864" w:rsidRDefault="00262B7D"/>
    <w:p w14:paraId="33577D72" w14:textId="5F2EA6F1" w:rsidR="00BF61BB" w:rsidRPr="00D66864" w:rsidRDefault="00DD1477" w:rsidP="00F4095B">
      <w:pPr>
        <w:jc w:val="center"/>
      </w:pPr>
      <w:r w:rsidRPr="00D66864">
        <w:rPr>
          <w:noProof/>
        </w:rPr>
        <w:drawing>
          <wp:inline distT="0" distB="0" distL="0" distR="0" wp14:anchorId="2B685A8E" wp14:editId="1E08460A">
            <wp:extent cx="5005371" cy="2973788"/>
            <wp:effectExtent l="0" t="0" r="5080" b="0"/>
            <wp:docPr id="1702312855" name="Picture 10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312855" name="Picture 10" descr="A close-up of a docu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072" cy="298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EB681" w14:textId="2533F457" w:rsidR="00E56A79" w:rsidRPr="00D66864" w:rsidRDefault="00E56A79" w:rsidP="00E56A79">
      <w:pPr>
        <w:pStyle w:val="MDPI51figurecaption"/>
        <w:ind w:left="0"/>
        <w:rPr>
          <w:b/>
          <w:sz w:val="20"/>
        </w:rPr>
      </w:pPr>
      <w:r w:rsidRPr="00D66864">
        <w:rPr>
          <w:b/>
          <w:sz w:val="20"/>
        </w:rPr>
        <w:t xml:space="preserve">Figure 1S: </w:t>
      </w:r>
      <w:r w:rsidRPr="00D66864">
        <w:rPr>
          <w:bCs/>
          <w:sz w:val="20"/>
        </w:rPr>
        <w:t>Structural Alignment of N-terminal domain of BCoV</w:t>
      </w:r>
      <w:r w:rsidRPr="00D66864">
        <w:rPr>
          <w:b/>
          <w:sz w:val="20"/>
        </w:rPr>
        <w:t xml:space="preserve"> </w:t>
      </w:r>
      <w:r w:rsidRPr="00D66864">
        <w:rPr>
          <w:bCs/>
          <w:sz w:val="20"/>
        </w:rPr>
        <w:t>Spike</w:t>
      </w:r>
      <w:r w:rsidRPr="00D66864">
        <w:rPr>
          <w:b/>
          <w:sz w:val="20"/>
        </w:rPr>
        <w:t xml:space="preserve"> </w:t>
      </w:r>
      <w:r w:rsidRPr="00D66864">
        <w:rPr>
          <w:bCs/>
          <w:sz w:val="20"/>
        </w:rPr>
        <w:t xml:space="preserve">(A) Sequence alignment of the BCoV spike protein whole sequence (UniProt ID: P15777) and the sequence N-terminal domain (NTD) of the BCoV spike protein (PDB:ID 4h14), performed using CLUSTAL Omega. </w:t>
      </w:r>
      <w:r w:rsidR="00B7200B" w:rsidRPr="00D66864">
        <w:t>Structural alignment is indicated by dots underlying the two sequences.</w:t>
      </w:r>
      <w:r w:rsidR="00B7200B" w:rsidRPr="00D66864">
        <w:rPr>
          <w:bCs/>
          <w:sz w:val="20"/>
        </w:rPr>
        <w:t xml:space="preserve"> </w:t>
      </w:r>
      <w:r w:rsidRPr="00D66864">
        <w:rPr>
          <w:bCs/>
          <w:sz w:val="20"/>
        </w:rPr>
        <w:t xml:space="preserve">(B) and (C) Structural alignment of the </w:t>
      </w:r>
      <w:r w:rsidR="00B7200B" w:rsidRPr="00D66864">
        <w:rPr>
          <w:bCs/>
          <w:sz w:val="20"/>
        </w:rPr>
        <w:t xml:space="preserve">N-terminal domain of </w:t>
      </w:r>
      <w:r w:rsidRPr="00D66864">
        <w:rPr>
          <w:bCs/>
          <w:sz w:val="20"/>
        </w:rPr>
        <w:t>BCoV</w:t>
      </w:r>
      <w:r w:rsidR="00B7200B" w:rsidRPr="00D66864">
        <w:rPr>
          <w:bCs/>
          <w:sz w:val="20"/>
        </w:rPr>
        <w:t xml:space="preserve">/S </w:t>
      </w:r>
      <w:r w:rsidRPr="00D66864">
        <w:rPr>
          <w:bCs/>
          <w:sz w:val="20"/>
        </w:rPr>
        <w:t>(UniProt ID: P15777) and BCoV</w:t>
      </w:r>
      <w:r w:rsidR="00B7200B" w:rsidRPr="00D66864">
        <w:rPr>
          <w:bCs/>
          <w:sz w:val="20"/>
        </w:rPr>
        <w:t xml:space="preserve">/S-NTD </w:t>
      </w:r>
      <w:r w:rsidRPr="00D66864">
        <w:rPr>
          <w:bCs/>
          <w:sz w:val="20"/>
        </w:rPr>
        <w:t xml:space="preserve">(PDB:ID 4h14), visualized using </w:t>
      </w:r>
      <w:proofErr w:type="spellStart"/>
      <w:r w:rsidRPr="00D66864">
        <w:rPr>
          <w:bCs/>
          <w:sz w:val="20"/>
        </w:rPr>
        <w:t>PyMol</w:t>
      </w:r>
      <w:proofErr w:type="spellEnd"/>
      <w:r w:rsidRPr="00D66864">
        <w:rPr>
          <w:bCs/>
          <w:sz w:val="20"/>
        </w:rPr>
        <w:t xml:space="preserve"> software.</w:t>
      </w:r>
    </w:p>
    <w:p w14:paraId="4E3D613C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50AF41A6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4F2A7EE5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0534CEBD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52411537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6360B95A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5478475F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0FF6580B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22E53E7D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0A54D03D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1B33DDBC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2B5E79A0" w14:textId="77777777" w:rsidR="00D37643" w:rsidRPr="00D66864" w:rsidRDefault="00D37643" w:rsidP="003B58BC">
      <w:pPr>
        <w:rPr>
          <w:rFonts w:ascii="Palatino Linotype" w:hAnsi="Palatino Linotype"/>
          <w:b/>
          <w:bCs/>
          <w:sz w:val="20"/>
          <w:szCs w:val="20"/>
        </w:rPr>
      </w:pPr>
    </w:p>
    <w:p w14:paraId="541CD988" w14:textId="329C25AF" w:rsidR="003B58BC" w:rsidRPr="00D66864" w:rsidRDefault="003B58BC" w:rsidP="003B58BC">
      <w:pPr>
        <w:rPr>
          <w:rFonts w:ascii="Palatino Linotype" w:hAnsi="Palatino Linotype"/>
          <w:sz w:val="20"/>
          <w:szCs w:val="20"/>
        </w:rPr>
      </w:pPr>
      <w:r w:rsidRPr="00D66864">
        <w:rPr>
          <w:rFonts w:ascii="Palatino Linotype" w:hAnsi="Palatino Linotype"/>
          <w:b/>
          <w:bCs/>
          <w:sz w:val="20"/>
          <w:szCs w:val="20"/>
        </w:rPr>
        <w:lastRenderedPageBreak/>
        <w:t>Table 2S</w:t>
      </w:r>
      <w:r w:rsidRPr="00D66864">
        <w:rPr>
          <w:rFonts w:ascii="Palatino Linotype" w:hAnsi="Palatino Linotype"/>
          <w:sz w:val="20"/>
          <w:szCs w:val="20"/>
        </w:rPr>
        <w:t xml:space="preserve">: The interacting residues between the BCoV-Spike protein and bovine </w:t>
      </w:r>
      <w:r w:rsidR="00440822" w:rsidRPr="00D66864">
        <w:rPr>
          <w:rFonts w:ascii="Palatino Linotype" w:hAnsi="Palatino Linotype"/>
          <w:sz w:val="20"/>
          <w:szCs w:val="20"/>
        </w:rPr>
        <w:t xml:space="preserve">ACE2, NRP1, CEACAM, APN and DPP4 </w:t>
      </w:r>
      <w:r w:rsidR="00176A8E" w:rsidRPr="00D66864">
        <w:rPr>
          <w:rFonts w:ascii="Palatino Linotype" w:hAnsi="Palatino Linotype"/>
          <w:sz w:val="20"/>
          <w:szCs w:val="20"/>
        </w:rPr>
        <w:t>p</w:t>
      </w:r>
      <w:r w:rsidRPr="00D66864">
        <w:rPr>
          <w:rFonts w:ascii="Palatino Linotype" w:hAnsi="Palatino Linotype"/>
          <w:sz w:val="20"/>
          <w:szCs w:val="20"/>
        </w:rPr>
        <w:t xml:space="preserve">rotein predicted by </w:t>
      </w:r>
      <w:r w:rsidR="00440822" w:rsidRPr="00D66864">
        <w:rPr>
          <w:rFonts w:ascii="Palatino Linotype" w:hAnsi="Palatino Linotype"/>
          <w:sz w:val="20"/>
          <w:szCs w:val="20"/>
        </w:rPr>
        <w:t>ZDOCK method of Biovia, Discovery studio.</w:t>
      </w:r>
    </w:p>
    <w:p w14:paraId="7D7962DE" w14:textId="77777777" w:rsidR="005E1104" w:rsidRPr="00D66864" w:rsidRDefault="005E1104"/>
    <w:p w14:paraId="4347E661" w14:textId="77777777" w:rsidR="004D6BCE" w:rsidRPr="00D66864" w:rsidRDefault="004D6BCE"/>
    <w:p w14:paraId="5B6F0E5D" w14:textId="77777777" w:rsidR="00667CE0" w:rsidRPr="00D66864" w:rsidRDefault="00667CE0"/>
    <w:p w14:paraId="30C797D2" w14:textId="77777777" w:rsidR="00CD0792" w:rsidRPr="00D66864" w:rsidRDefault="00CD0792"/>
    <w:p w14:paraId="34306607" w14:textId="77777777" w:rsidR="00AB1F81" w:rsidRPr="00D66864" w:rsidRDefault="00AB1F81"/>
    <w:tbl>
      <w:tblPr>
        <w:tblStyle w:val="TableGrid"/>
        <w:tblpPr w:leftFromText="180" w:rightFromText="180" w:vertAnchor="page" w:horzAnchor="margin" w:tblpY="2368"/>
        <w:tblW w:w="9640" w:type="dxa"/>
        <w:tblLook w:val="04A0" w:firstRow="1" w:lastRow="0" w:firstColumn="1" w:lastColumn="0" w:noHBand="0" w:noVBand="1"/>
      </w:tblPr>
      <w:tblGrid>
        <w:gridCol w:w="1838"/>
        <w:gridCol w:w="1985"/>
        <w:gridCol w:w="2131"/>
        <w:gridCol w:w="1843"/>
        <w:gridCol w:w="1843"/>
      </w:tblGrid>
      <w:tr w:rsidR="003B79C1" w:rsidRPr="00D66864" w14:paraId="5ABA972B" w14:textId="77777777" w:rsidTr="003B58BC">
        <w:trPr>
          <w:trHeight w:val="272"/>
        </w:trPr>
        <w:tc>
          <w:tcPr>
            <w:tcW w:w="1838" w:type="dxa"/>
          </w:tcPr>
          <w:p w14:paraId="6F29ECFC" w14:textId="32D98885" w:rsidR="003B79C1" w:rsidRPr="00D66864" w:rsidRDefault="00DA62A7" w:rsidP="003B58BC">
            <w:pPr>
              <w:rPr>
                <w:b/>
                <w:bCs/>
              </w:rPr>
            </w:pPr>
            <w:r w:rsidRPr="00D66864">
              <w:rPr>
                <w:b/>
                <w:bCs/>
              </w:rPr>
              <w:t>BCoV</w:t>
            </w:r>
            <w:r w:rsidR="00114C7B" w:rsidRPr="00D66864">
              <w:rPr>
                <w:b/>
                <w:bCs/>
              </w:rPr>
              <w:t>/S-ACE2</w:t>
            </w:r>
          </w:p>
        </w:tc>
        <w:tc>
          <w:tcPr>
            <w:tcW w:w="1985" w:type="dxa"/>
          </w:tcPr>
          <w:p w14:paraId="3675794E" w14:textId="10D91483" w:rsidR="003B79C1" w:rsidRPr="00D66864" w:rsidRDefault="00114C7B" w:rsidP="003B58BC">
            <w:pPr>
              <w:rPr>
                <w:b/>
                <w:bCs/>
              </w:rPr>
            </w:pPr>
            <w:r w:rsidRPr="00D66864">
              <w:rPr>
                <w:b/>
                <w:bCs/>
              </w:rPr>
              <w:t>BCoV/S-NRP1</w:t>
            </w:r>
          </w:p>
        </w:tc>
        <w:tc>
          <w:tcPr>
            <w:tcW w:w="2131" w:type="dxa"/>
          </w:tcPr>
          <w:p w14:paraId="53BB859E" w14:textId="64B43F47" w:rsidR="003B79C1" w:rsidRPr="00D66864" w:rsidRDefault="00114C7B" w:rsidP="003B58BC">
            <w:pPr>
              <w:rPr>
                <w:b/>
                <w:bCs/>
              </w:rPr>
            </w:pPr>
            <w:r w:rsidRPr="00D66864">
              <w:rPr>
                <w:b/>
                <w:bCs/>
              </w:rPr>
              <w:t>BCoV/S-CEACAM1</w:t>
            </w:r>
          </w:p>
        </w:tc>
        <w:tc>
          <w:tcPr>
            <w:tcW w:w="1843" w:type="dxa"/>
          </w:tcPr>
          <w:p w14:paraId="5C01E7E5" w14:textId="7907D0B0" w:rsidR="003B79C1" w:rsidRPr="00D66864" w:rsidRDefault="00114C7B" w:rsidP="003B58BC">
            <w:pPr>
              <w:rPr>
                <w:b/>
                <w:bCs/>
              </w:rPr>
            </w:pPr>
            <w:r w:rsidRPr="00D66864">
              <w:rPr>
                <w:b/>
                <w:bCs/>
              </w:rPr>
              <w:t>BCoV/S-APN</w:t>
            </w:r>
          </w:p>
        </w:tc>
        <w:tc>
          <w:tcPr>
            <w:tcW w:w="1843" w:type="dxa"/>
          </w:tcPr>
          <w:p w14:paraId="502A32CD" w14:textId="4AFE0AAF" w:rsidR="003B79C1" w:rsidRPr="00D66864" w:rsidRDefault="00114C7B" w:rsidP="003B58BC">
            <w:pPr>
              <w:rPr>
                <w:b/>
                <w:bCs/>
              </w:rPr>
            </w:pPr>
            <w:r w:rsidRPr="00D66864">
              <w:rPr>
                <w:b/>
                <w:bCs/>
              </w:rPr>
              <w:t>BCoV/S-DPP4</w:t>
            </w:r>
          </w:p>
        </w:tc>
      </w:tr>
      <w:tr w:rsidR="003B79C1" w:rsidRPr="00D66864" w14:paraId="1C45F2C5" w14:textId="77777777" w:rsidTr="003B58BC">
        <w:trPr>
          <w:trHeight w:val="7926"/>
        </w:trPr>
        <w:tc>
          <w:tcPr>
            <w:tcW w:w="1838" w:type="dxa"/>
          </w:tcPr>
          <w:p w14:paraId="2FAA96EF" w14:textId="44790473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ARG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419 - :GLU37</w:t>
            </w:r>
          </w:p>
          <w:p w14:paraId="3E6D2837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GLN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18 - :ASP608​</w:t>
            </w:r>
          </w:p>
          <w:p w14:paraId="7CAC9434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34 - :CYS530</w:t>
            </w:r>
          </w:p>
          <w:p w14:paraId="03BE8103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TH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82 - :ASP662</w:t>
            </w:r>
          </w:p>
          <w:p w14:paraId="3E67F5C7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SE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84 - :ASN664</w:t>
            </w:r>
          </w:p>
          <w:p w14:paraId="354CBB25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GLN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324 - :ILE512</w:t>
            </w:r>
          </w:p>
          <w:p w14:paraId="5BB44AD7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ASN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329 - :THR519</w:t>
            </w:r>
          </w:p>
          <w:p w14:paraId="2EA7F020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  <w:lang w:val="it-IT"/>
              </w:rPr>
            </w:pPr>
            <w:r w:rsidRPr="00D66864">
              <w:rPr>
                <w:rFonts w:ascii="Palatino Linotype" w:hAnsi="Palatino Linotype"/>
                <w:sz w:val="18"/>
                <w:szCs w:val="18"/>
                <w:lang w:val="it-IT"/>
              </w:rPr>
              <w:t>:THR333 - :ALA517</w:t>
            </w:r>
          </w:p>
          <w:p w14:paraId="7BB3C32E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  <w:lang w:val="it-IT"/>
              </w:rPr>
            </w:pPr>
            <w:r w:rsidRPr="00D66864">
              <w:rPr>
                <w:rFonts w:ascii="Palatino Linotype" w:hAnsi="Palatino Linotype"/>
                <w:sz w:val="18"/>
                <w:szCs w:val="18"/>
                <w:lang w:val="it-IT"/>
              </w:rPr>
              <w:t>:ASP354 - :ASN526</w:t>
            </w:r>
          </w:p>
          <w:p w14:paraId="364C1523" w14:textId="5D53FC7B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  <w:lang w:val="it-IT"/>
              </w:rPr>
            </w:pPr>
            <w:r w:rsidRPr="00D66864">
              <w:rPr>
                <w:rFonts w:ascii="Palatino Linotype" w:hAnsi="Palatino Linotype"/>
                <w:sz w:val="18"/>
                <w:szCs w:val="18"/>
                <w:lang w:val="it-IT"/>
              </w:rPr>
              <w:t>:ARG419 - :ALA385</w:t>
            </w:r>
          </w:p>
          <w:p w14:paraId="1FD3AD31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TH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425 - :GLU30</w:t>
            </w:r>
          </w:p>
          <w:p w14:paraId="16A80399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TH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514 - :ASP328</w:t>
            </w:r>
          </w:p>
          <w:p w14:paraId="469ED368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CY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515 - :GLU304 ​</w:t>
            </w:r>
          </w:p>
          <w:p w14:paraId="562119EB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ASN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520 - :ASP328</w:t>
            </w:r>
          </w:p>
          <w:p w14:paraId="4EEC1DBE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TH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523 - :ASN329</w:t>
            </w:r>
          </w:p>
          <w:p w14:paraId="533DE5E7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CY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524 - :ASN329</w:t>
            </w:r>
          </w:p>
          <w:p w14:paraId="08A9ADA2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r w:rsidRPr="00D66864">
              <w:rPr>
                <w:rFonts w:ascii="Palatino Linotype" w:hAnsi="Palatino Linotype"/>
                <w:sz w:val="18"/>
                <w:szCs w:val="18"/>
              </w:rPr>
              <w:t xml:space="preserve">:ASP662 </w:t>
            </w: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- :TH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20</w:t>
            </w:r>
          </w:p>
          <w:p w14:paraId="7076C3BD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SE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846 - :GLY574</w:t>
            </w:r>
          </w:p>
          <w:p w14:paraId="17402A17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GLU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30 - :THR423​</w:t>
            </w:r>
          </w:p>
          <w:p w14:paraId="139B74B9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478 - :GLN324</w:t>
            </w:r>
          </w:p>
          <w:p w14:paraId="2EBB794F" w14:textId="6C533BF1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TH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519 - :ASP328</w:t>
            </w:r>
          </w:p>
          <w:p w14:paraId="69298DA2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607 - :GLU30</w:t>
            </w:r>
          </w:p>
          <w:p w14:paraId="7A2B7A0E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607 - :HIS34:</w:t>
            </w:r>
          </w:p>
          <w:p w14:paraId="70F6751A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SE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611 - :GLN24​</w:t>
            </w:r>
          </w:p>
          <w:p w14:paraId="39F756C3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SE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846 - :GLU570</w:t>
            </w:r>
          </w:p>
          <w:p w14:paraId="60C85B78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LY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31 - :HIS607​</w:t>
            </w:r>
          </w:p>
          <w:p w14:paraId="0169E244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GLU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570 - :PHE847​</w:t>
            </w:r>
          </w:p>
          <w:p w14:paraId="5619EBBF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SER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19 - :TYR661​</w:t>
            </w:r>
          </w:p>
          <w:p w14:paraId="3B75DC33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  <w:lang w:val="pt-BR"/>
              </w:rPr>
            </w:pPr>
            <w:r w:rsidRPr="00D66864">
              <w:rPr>
                <w:rFonts w:ascii="Palatino Linotype" w:hAnsi="Palatino Linotype"/>
                <w:sz w:val="18"/>
                <w:szCs w:val="18"/>
                <w:lang w:val="pt-BR"/>
              </w:rPr>
              <w:t>:THR20 - :TYR661​</w:t>
            </w:r>
          </w:p>
          <w:p w14:paraId="338D5F5A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  <w:lang w:val="pt-BR"/>
              </w:rPr>
            </w:pPr>
            <w:r w:rsidRPr="00D66864">
              <w:rPr>
                <w:rFonts w:ascii="Palatino Linotype" w:hAnsi="Palatino Linotype"/>
                <w:sz w:val="18"/>
                <w:szCs w:val="18"/>
                <w:lang w:val="pt-BR"/>
              </w:rPr>
              <w:t>:ASN526 - :TYR41​</w:t>
            </w:r>
          </w:p>
          <w:p w14:paraId="518FDCD5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  <w:lang w:val="pt-BR"/>
              </w:rPr>
            </w:pPr>
            <w:r w:rsidRPr="00D66864">
              <w:rPr>
                <w:rFonts w:ascii="Palatino Linotype" w:hAnsi="Palatino Linotype"/>
                <w:sz w:val="18"/>
                <w:szCs w:val="18"/>
                <w:lang w:val="pt-BR"/>
              </w:rPr>
              <w:t>:ALA385 - :LEU410​</w:t>
            </w:r>
          </w:p>
          <w:p w14:paraId="1717A8C1" w14:textId="77777777" w:rsidR="003B79C1" w:rsidRPr="00D66864" w:rsidRDefault="003B79C1" w:rsidP="003B58BC">
            <w:pPr>
              <w:rPr>
                <w:rFonts w:ascii="Palatino Linotype" w:hAnsi="Palatino Linotype"/>
                <w:sz w:val="18"/>
                <w:szCs w:val="18"/>
                <w:lang w:val="pt-BR"/>
              </w:rPr>
            </w:pPr>
            <w:r w:rsidRPr="00D66864">
              <w:rPr>
                <w:rFonts w:ascii="Palatino Linotype" w:hAnsi="Palatino Linotype"/>
                <w:sz w:val="18"/>
                <w:szCs w:val="18"/>
                <w:lang w:val="pt-BR"/>
              </w:rPr>
              <w:t>:ALA528 - :LYS352​</w:t>
            </w:r>
          </w:p>
          <w:p w14:paraId="77D370CA" w14:textId="01B1B1A2" w:rsidR="003B79C1" w:rsidRPr="00D66864" w:rsidRDefault="003B79C1" w:rsidP="003B58BC">
            <w:pPr>
              <w:rPr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/>
                <w:sz w:val="18"/>
                <w:szCs w:val="18"/>
              </w:rPr>
              <w:t>34 - :CYS530​</w:t>
            </w:r>
          </w:p>
        </w:tc>
        <w:tc>
          <w:tcPr>
            <w:tcW w:w="1985" w:type="dxa"/>
          </w:tcPr>
          <w:p w14:paraId="52324811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  <w:lang w:val="de-DE"/>
              </w:rPr>
            </w:pPr>
            <w:r w:rsidRPr="00D66864">
              <w:rPr>
                <w:rFonts w:ascii="Palatino Linotype" w:hAnsi="Palatino Linotype" w:cs="Times New Roman"/>
                <w:sz w:val="18"/>
                <w:szCs w:val="18"/>
                <w:lang w:val="de-DE"/>
              </w:rPr>
              <w:t>:THR422 - :LEU12</w:t>
            </w:r>
          </w:p>
          <w:p w14:paraId="6E038818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  <w:lang w:val="de-DE"/>
              </w:rPr>
            </w:pPr>
            <w:r w:rsidRPr="00D66864">
              <w:rPr>
                <w:rFonts w:ascii="Palatino Linotype" w:hAnsi="Palatino Linotype" w:cs="Times New Roman"/>
                <w:sz w:val="18"/>
                <w:szCs w:val="18"/>
                <w:lang w:val="de-DE"/>
              </w:rPr>
              <w:t>:ASN432 - :ASP250</w:t>
            </w:r>
          </w:p>
          <w:p w14:paraId="1888EB58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  <w:lang w:val="de-DE"/>
              </w:rPr>
            </w:pPr>
            <w:r w:rsidRPr="00D66864">
              <w:rPr>
                <w:rFonts w:ascii="Palatino Linotype" w:hAnsi="Palatino Linotype" w:cs="Times New Roman"/>
                <w:sz w:val="18"/>
                <w:szCs w:val="18"/>
                <w:lang w:val="de-DE"/>
              </w:rPr>
              <w:t>:ARG1077 - :SER47</w:t>
            </w:r>
          </w:p>
          <w:p w14:paraId="57B954BA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  <w:lang w:val="it-IT"/>
              </w:rPr>
            </w:pPr>
            <w:r w:rsidRPr="00D66864">
              <w:rPr>
                <w:rFonts w:ascii="Palatino Linotype" w:hAnsi="Palatino Linotype" w:cs="Times New Roman"/>
                <w:sz w:val="18"/>
                <w:szCs w:val="18"/>
                <w:lang w:val="it-IT"/>
              </w:rPr>
              <w:t>:ARG1077 - :TYR48</w:t>
            </w:r>
          </w:p>
          <w:p w14:paraId="7BF44187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  <w:lang w:val="it-IT"/>
              </w:rPr>
            </w:pPr>
            <w:r w:rsidRPr="00D66864">
              <w:rPr>
                <w:rFonts w:ascii="Palatino Linotype" w:hAnsi="Palatino Linotype" w:cs="Times New Roman"/>
                <w:sz w:val="18"/>
                <w:szCs w:val="18"/>
                <w:lang w:val="it-IT"/>
              </w:rPr>
              <w:t>:LEU1081 - :ALA21</w:t>
            </w:r>
          </w:p>
          <w:p w14:paraId="6482CFB4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  <w:lang w:val="it-IT"/>
              </w:rPr>
            </w:pPr>
            <w:r w:rsidRPr="00D66864">
              <w:rPr>
                <w:rFonts w:ascii="Palatino Linotype" w:hAnsi="Palatino Linotype" w:cs="Times New Roman"/>
                <w:sz w:val="18"/>
                <w:szCs w:val="18"/>
                <w:lang w:val="it-IT"/>
              </w:rPr>
              <w:t>:GLN1084 - :ALA19</w:t>
            </w:r>
          </w:p>
          <w:p w14:paraId="09670961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  <w:lang w:val="en-US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:ARG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  <w:lang w:val="en-US"/>
              </w:rPr>
              <w:t>1089 - :GLN6:</w:t>
            </w:r>
          </w:p>
          <w:p w14:paraId="50DF91AC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ARG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80 - :GLY278</w:t>
            </w:r>
          </w:p>
          <w:p w14:paraId="2BE45F9C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ARG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80 - :ASP277</w:t>
            </w:r>
          </w:p>
          <w:p w14:paraId="73349B44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130 - :ASN235</w:t>
            </w:r>
          </w:p>
          <w:p w14:paraId="4435775D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TRP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214 - :ASP370</w:t>
            </w:r>
          </w:p>
          <w:p w14:paraId="523107C5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ARG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307 - :TYR237</w:t>
            </w:r>
          </w:p>
          <w:p w14:paraId="3E03FA5E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SER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1076 - :TYR44:</w:t>
            </w:r>
          </w:p>
          <w:p w14:paraId="39A8ADE8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LYS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3 - :GLU1082</w:t>
            </w:r>
          </w:p>
          <w:p w14:paraId="17247B3F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GLY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20 - :GLN1084</w:t>
            </w:r>
          </w:p>
          <w:p w14:paraId="6D98CAD1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130 - :ASN235</w:t>
            </w:r>
          </w:p>
          <w:p w14:paraId="19A9B734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GLY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216 - :ILE367</w:t>
            </w:r>
          </w:p>
          <w:p w14:paraId="1EE6025C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ARG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197 - :TYR175</w:t>
            </w:r>
          </w:p>
          <w:p w14:paraId="78F54D4C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ARG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1077 - :HIS49 ​</w:t>
            </w:r>
          </w:p>
          <w:p w14:paraId="75A3608E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LYS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53 - :PHE232</w:t>
            </w:r>
          </w:p>
          <w:p w14:paraId="17BC22D9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GLN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368 - :PHE217</w:t>
            </w:r>
          </w:p>
          <w:p w14:paraId="27918AAB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VAL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269 - :TYR136 ​</w:t>
            </w:r>
          </w:p>
          <w:p w14:paraId="15817F91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130 - :TYR195 ​</w:t>
            </w:r>
          </w:p>
          <w:p w14:paraId="24078F0E" w14:textId="77777777" w:rsidR="003B79C1" w:rsidRPr="00D66864" w:rsidRDefault="003B79C1" w:rsidP="003B58BC">
            <w:pPr>
              <w:rPr>
                <w:rFonts w:ascii="Palatino Linotype" w:hAnsi="Palatino Linotype" w:cs="Times New Roman"/>
                <w:sz w:val="18"/>
                <w:szCs w:val="18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TYR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237 - :VAL264 ​</w:t>
            </w:r>
          </w:p>
          <w:p w14:paraId="059B0061" w14:textId="5107DA76" w:rsidR="003B79C1" w:rsidRPr="00D66864" w:rsidRDefault="003B79C1" w:rsidP="003B58BC">
            <w:pPr>
              <w:rPr>
                <w:rFonts w:ascii="Palatino Linotype" w:hAnsi="Palatino Linotype"/>
              </w:rPr>
            </w:pPr>
            <w:proofErr w:type="gramStart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:HIS</w:t>
            </w:r>
            <w:proofErr w:type="gramEnd"/>
            <w:r w:rsidRPr="00D66864">
              <w:rPr>
                <w:rFonts w:ascii="Palatino Linotype" w:hAnsi="Palatino Linotype" w:cs="Times New Roman"/>
                <w:sz w:val="18"/>
                <w:szCs w:val="18"/>
              </w:rPr>
              <w:t>49 - :ARG1077​</w:t>
            </w:r>
          </w:p>
        </w:tc>
        <w:tc>
          <w:tcPr>
            <w:tcW w:w="2131" w:type="dxa"/>
          </w:tcPr>
          <w:p w14:paraId="6B0B2DA5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ARG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43 - A:LEU233</w:t>
            </w:r>
          </w:p>
          <w:p w14:paraId="26E30C54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ARG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43 - A:PHE232</w:t>
            </w:r>
          </w:p>
          <w:p w14:paraId="6F5CAFE1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ASN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70 - A:VAL229</w:t>
            </w:r>
          </w:p>
          <w:p w14:paraId="51D441E0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THR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71 - A:PHE232</w:t>
            </w:r>
          </w:p>
          <w:p w14:paraId="56F00105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ASN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78 - A:THR145</w:t>
            </w:r>
          </w:p>
          <w:p w14:paraId="50640411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0"/>
                <w:szCs w:val="2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LYS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96 - :TRP154</w:t>
            </w:r>
          </w:p>
          <w:p w14:paraId="27FCE58E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ARG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97 - :ARG143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2BFF4936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r w:rsidRPr="00D66864">
              <w:rPr>
                <w:rStyle w:val="normaltextrun"/>
                <w:color w:val="000000"/>
                <w:sz w:val="20"/>
                <w:szCs w:val="20"/>
              </w:rPr>
              <w:t>:ASP225 -: TYR173</w:t>
            </w:r>
          </w:p>
          <w:p w14:paraId="7BA8612C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LYS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231 - :ASN170</w:t>
            </w:r>
          </w:p>
          <w:p w14:paraId="05A4DCE8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HIS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56 - :GLN141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20BB76F1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LYS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50 - :TRP175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52CEBA0A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LYS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50 - :TRP176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5FC3FE34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ARG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97 - :TRP215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7CFBF24B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GLU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56: - :HIS156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688B2C8B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TRP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215 - :TYR195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3E38AFBB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TRP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54 - :LYS196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1FBA6D9B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color w:val="000000"/>
              </w:rPr>
            </w:pPr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TRP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76 - :LEU147</w:t>
            </w:r>
            <w:r w:rsidRPr="00D66864">
              <w:rPr>
                <w:rStyle w:val="eop"/>
                <w:color w:val="000000"/>
                <w:sz w:val="20"/>
                <w:szCs w:val="20"/>
              </w:rPr>
              <w:t>​</w:t>
            </w:r>
          </w:p>
          <w:p w14:paraId="266A3A9E" w14:textId="4E0B9086" w:rsidR="003B79C1" w:rsidRPr="00D66864" w:rsidRDefault="003B79C1" w:rsidP="003B58BC">
            <w:proofErr w:type="gramStart"/>
            <w:r w:rsidRPr="00D66864">
              <w:rPr>
                <w:rStyle w:val="normaltextrun"/>
                <w:color w:val="000000"/>
                <w:sz w:val="20"/>
                <w:szCs w:val="20"/>
              </w:rPr>
              <w:t>:ARG</w:t>
            </w:r>
            <w:proofErr w:type="gramEnd"/>
            <w:r w:rsidRPr="00D66864">
              <w:rPr>
                <w:rStyle w:val="normaltextrun"/>
                <w:color w:val="000000"/>
                <w:sz w:val="20"/>
                <w:szCs w:val="20"/>
              </w:rPr>
              <w:t>187 - :ASP148</w:t>
            </w:r>
            <w:r w:rsidRPr="00D66864">
              <w:rPr>
                <w:rStyle w:val="eop"/>
                <w:color w:val="000000"/>
                <w:sz w:val="20"/>
                <w:szCs w:val="20"/>
                <w:lang w:val="pt-BR"/>
              </w:rPr>
              <w:t>​</w:t>
            </w:r>
          </w:p>
        </w:tc>
        <w:tc>
          <w:tcPr>
            <w:tcW w:w="1843" w:type="dxa"/>
          </w:tcPr>
          <w:p w14:paraId="7251BE22" w14:textId="541999A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ASN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397 - :CYS826</w:t>
            </w:r>
          </w:p>
          <w:p w14:paraId="44F804DA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TYR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51 - :ASP849</w:t>
            </w:r>
          </w:p>
          <w:p w14:paraId="79DF0B9D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  <w:lang w:val="en-US"/>
              </w:rPr>
            </w:pPr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  <w:lang w:val="en-US"/>
              </w:rPr>
              <w:t>:ARG514 - :GLU843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  <w:lang w:val="en-US"/>
              </w:rPr>
              <w:t>​</w:t>
            </w:r>
          </w:p>
          <w:p w14:paraId="4A7592E1" w14:textId="2FFE822A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  <w:lang w:val="en-US"/>
              </w:rPr>
            </w:pPr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  <w:lang w:val="en-US"/>
              </w:rPr>
              <w:t>:ARG514 - :SER839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  <w:lang w:val="en-US"/>
              </w:rPr>
              <w:t>​​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1B909549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79 - :ILE512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14BBD94E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79 - :GLY511</w:t>
            </w:r>
          </w:p>
          <w:p w14:paraId="058C3944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ASN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83 - :PRO516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6F7D9475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C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24 - :ASN495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3FB53388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C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24 - :ASN576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2586B8F5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SER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827 - :ASN397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3C724C98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  <w:lang w:val="de-DE"/>
              </w:rPr>
            </w:pPr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  <w:lang w:val="de-DE"/>
              </w:rPr>
              <w:t>:LEU841 - :GLU398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  <w:lang w:val="de-DE"/>
              </w:rPr>
              <w:t>​</w:t>
            </w:r>
          </w:p>
          <w:p w14:paraId="07F148E6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  <w:lang w:val="de-DE"/>
              </w:rPr>
            </w:pPr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  <w:lang w:val="de-DE"/>
              </w:rPr>
              <w:t>:SER846 - :GLN517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  <w:lang w:val="de-DE"/>
              </w:rPr>
              <w:t>​</w:t>
            </w:r>
          </w:p>
          <w:p w14:paraId="4E8665B0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  <w:lang w:val="de-DE"/>
              </w:rPr>
            </w:pPr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  <w:lang w:val="de-DE"/>
              </w:rPr>
              <w:t>:PHE847 - :GLN517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  <w:lang w:val="de-DE"/>
              </w:rPr>
              <w:t>​</w:t>
            </w:r>
          </w:p>
          <w:p w14:paraId="14F7EB61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PRO515 -: GLN840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060DA4EF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C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15 - :ASN583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547D1D3F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GLY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18 - :ALA555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5ED7CB1C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  <w:lang w:val="pt-BR"/>
              </w:rPr>
            </w:pPr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  <w:lang w:val="pt-BR"/>
              </w:rPr>
              <w:t>:SER516 - :TYR844</w:t>
            </w:r>
          </w:p>
          <w:p w14:paraId="54578DC6" w14:textId="77777777" w:rsidR="003B79C1" w:rsidRPr="00D66864" w:rsidRDefault="003B79C1" w:rsidP="003B58BC"/>
        </w:tc>
        <w:tc>
          <w:tcPr>
            <w:tcW w:w="1843" w:type="dxa"/>
          </w:tcPr>
          <w:p w14:paraId="6DAEE52F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TRP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4 - :ASP451</w:t>
            </w:r>
          </w:p>
          <w:p w14:paraId="699B3FB9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HI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5 - :ASP451</w:t>
            </w:r>
          </w:p>
          <w:p w14:paraId="03E87B98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TRP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6 - :ASP500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08DA3277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96 - :LEU448</w:t>
            </w:r>
          </w:p>
          <w:p w14:paraId="35CEB435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TRP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01 - :ASN146</w:t>
            </w:r>
          </w:p>
          <w:p w14:paraId="55E418D7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22 - :THR144</w:t>
            </w:r>
          </w:p>
          <w:p w14:paraId="67F96530" w14:textId="409BFB58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22 - :GLU182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65ABDAD8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ARG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52 - :HIS185</w:t>
            </w:r>
          </w:p>
          <w:p w14:paraId="0CF78CB4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ARG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52 - :THR188</w:t>
            </w:r>
          </w:p>
          <w:p w14:paraId="0FDD8F04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ARG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52 - :GLY189</w:t>
            </w:r>
          </w:p>
          <w:p w14:paraId="41C433B7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12 - :LYS179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1F00D437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22 - :ASN175</w:t>
            </w:r>
          </w:p>
          <w:p w14:paraId="7DDA088F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22 - :PRO174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30875A33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22 - :ASN175</w:t>
            </w:r>
          </w:p>
          <w:p w14:paraId="539C20EE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PHE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33 - :THR23</w:t>
            </w:r>
          </w:p>
          <w:p w14:paraId="7AA4B733" w14:textId="2836FA6C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EU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3 - :ASP451</w:t>
            </w:r>
          </w:p>
          <w:p w14:paraId="1C1513AB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GLY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9 - :ASN495</w:t>
            </w:r>
          </w:p>
          <w:p w14:paraId="6FA04F93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SER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10 - :CYS21</w:t>
            </w:r>
          </w:p>
          <w:p w14:paraId="1810558B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VAL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24 - :PHE533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45AE612E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GLY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475 - :TRP186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4DD2F794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HI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43 - :PRO450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3170C8C0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TRP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4 - :PRO450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4ED23B60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HI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5 - :ARG452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1D9CD142" w14:textId="426F2C5A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TRP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86 - :LEU476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241488A6" w14:textId="77777777" w:rsidR="003B79C1" w:rsidRPr="00D66864" w:rsidRDefault="003B79C1" w:rsidP="003B58BC">
            <w:pPr>
              <w:pStyle w:val="paragraph"/>
              <w:spacing w:before="0" w:beforeAutospacing="0" w:after="0" w:afterAutospacing="0"/>
              <w:textAlignment w:val="baseline"/>
              <w:rPr>
                <w:rFonts w:ascii="Palatino Linotype" w:hAnsi="Palatino Linotype"/>
                <w:color w:val="000000"/>
                <w:sz w:val="18"/>
                <w:szCs w:val="18"/>
              </w:rPr>
            </w:pPr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TRP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524 - :PRO174</w:t>
            </w:r>
            <w:r w:rsidRPr="00D66864">
              <w:rPr>
                <w:rStyle w:val="eop"/>
                <w:rFonts w:ascii="Palatino Linotype" w:hAnsi="Palatino Linotype"/>
                <w:color w:val="000000"/>
                <w:sz w:val="18"/>
                <w:szCs w:val="18"/>
              </w:rPr>
              <w:t>​</w:t>
            </w:r>
          </w:p>
          <w:p w14:paraId="3DE6BE9F" w14:textId="42CB2092" w:rsidR="003B79C1" w:rsidRPr="00D66864" w:rsidRDefault="003B79C1" w:rsidP="003B58BC">
            <w:proofErr w:type="gramStart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:LYS</w:t>
            </w:r>
            <w:proofErr w:type="gramEnd"/>
            <w:r w:rsidRPr="00D66864">
              <w:rPr>
                <w:rStyle w:val="normaltextrun"/>
                <w:rFonts w:ascii="Palatino Linotype" w:hAnsi="Palatino Linotype"/>
                <w:color w:val="000000"/>
                <w:sz w:val="18"/>
                <w:szCs w:val="18"/>
              </w:rPr>
              <w:t>179 - :ASP514</w:t>
            </w:r>
          </w:p>
        </w:tc>
      </w:tr>
    </w:tbl>
    <w:p w14:paraId="004735D9" w14:textId="77777777" w:rsidR="00D37643" w:rsidRPr="00D66864" w:rsidRDefault="00D37643">
      <w:pPr>
        <w:rPr>
          <w:rFonts w:ascii="Palatino Linotype" w:hAnsi="Palatino Linotype"/>
          <w:b/>
          <w:bCs/>
          <w:sz w:val="20"/>
          <w:szCs w:val="20"/>
        </w:rPr>
      </w:pPr>
    </w:p>
    <w:p w14:paraId="078BEA1B" w14:textId="77777777" w:rsidR="00D37643" w:rsidRPr="00D66864" w:rsidRDefault="00D37643">
      <w:pPr>
        <w:rPr>
          <w:rFonts w:ascii="Palatino Linotype" w:hAnsi="Palatino Linotype"/>
          <w:b/>
          <w:bCs/>
          <w:sz w:val="20"/>
          <w:szCs w:val="20"/>
        </w:rPr>
      </w:pPr>
    </w:p>
    <w:p w14:paraId="3D31E786" w14:textId="77777777" w:rsidR="00D37643" w:rsidRPr="00D66864" w:rsidRDefault="00D37643">
      <w:pPr>
        <w:rPr>
          <w:rFonts w:ascii="Palatino Linotype" w:hAnsi="Palatino Linotype"/>
          <w:b/>
          <w:bCs/>
          <w:sz w:val="20"/>
          <w:szCs w:val="20"/>
        </w:rPr>
      </w:pPr>
    </w:p>
    <w:p w14:paraId="180A5F23" w14:textId="77777777" w:rsidR="00D37643" w:rsidRPr="00D66864" w:rsidRDefault="00D37643">
      <w:pPr>
        <w:rPr>
          <w:rFonts w:ascii="Palatino Linotype" w:hAnsi="Palatino Linotype"/>
          <w:b/>
          <w:bCs/>
          <w:sz w:val="20"/>
          <w:szCs w:val="20"/>
        </w:rPr>
      </w:pPr>
    </w:p>
    <w:p w14:paraId="02D85578" w14:textId="77777777" w:rsidR="00D37643" w:rsidRPr="00D66864" w:rsidRDefault="00D37643">
      <w:pPr>
        <w:rPr>
          <w:rFonts w:ascii="Palatino Linotype" w:hAnsi="Palatino Linotype"/>
          <w:b/>
          <w:bCs/>
          <w:sz w:val="20"/>
          <w:szCs w:val="20"/>
        </w:rPr>
      </w:pPr>
    </w:p>
    <w:p w14:paraId="02F63616" w14:textId="60F06ED2" w:rsidR="00440822" w:rsidRPr="00D66864" w:rsidRDefault="00440822">
      <w:pPr>
        <w:rPr>
          <w:rFonts w:ascii="Palatino Linotype" w:hAnsi="Palatino Linotype"/>
          <w:sz w:val="20"/>
          <w:szCs w:val="20"/>
        </w:rPr>
      </w:pPr>
      <w:r w:rsidRPr="00D66864">
        <w:rPr>
          <w:rFonts w:ascii="Palatino Linotype" w:hAnsi="Palatino Linotype"/>
          <w:b/>
          <w:bCs/>
          <w:sz w:val="20"/>
          <w:szCs w:val="20"/>
        </w:rPr>
        <w:lastRenderedPageBreak/>
        <w:t>Table 3S</w:t>
      </w:r>
      <w:r w:rsidRPr="00D66864">
        <w:rPr>
          <w:rFonts w:ascii="Palatino Linotype" w:hAnsi="Palatino Linotype"/>
          <w:sz w:val="20"/>
          <w:szCs w:val="20"/>
        </w:rPr>
        <w:t xml:space="preserve">: The interacting residues between the BCoV-Spike protein and bovine furin and TMPRSS2 protease </w:t>
      </w:r>
      <w:r w:rsidR="00176A8E" w:rsidRPr="00D66864">
        <w:rPr>
          <w:rFonts w:ascii="Palatino Linotype" w:hAnsi="Palatino Linotype"/>
          <w:sz w:val="20"/>
          <w:szCs w:val="20"/>
        </w:rPr>
        <w:t>p</w:t>
      </w:r>
      <w:r w:rsidRPr="00D66864">
        <w:rPr>
          <w:rFonts w:ascii="Palatino Linotype" w:hAnsi="Palatino Linotype"/>
          <w:sz w:val="20"/>
          <w:szCs w:val="20"/>
        </w:rPr>
        <w:t>rotein predicted by ZDOCK method of Biovia, Discovery studio.</w:t>
      </w:r>
    </w:p>
    <w:tbl>
      <w:tblPr>
        <w:tblStyle w:val="TableGrid"/>
        <w:tblpPr w:leftFromText="180" w:rightFromText="180" w:vertAnchor="page" w:horzAnchor="margin" w:tblpY="2218"/>
        <w:tblW w:w="0" w:type="auto"/>
        <w:tblLook w:val="04A0" w:firstRow="1" w:lastRow="0" w:firstColumn="1" w:lastColumn="0" w:noHBand="0" w:noVBand="1"/>
      </w:tblPr>
      <w:tblGrid>
        <w:gridCol w:w="1921"/>
        <w:gridCol w:w="1921"/>
      </w:tblGrid>
      <w:tr w:rsidR="00440822" w:rsidRPr="00D66864" w14:paraId="015914E6" w14:textId="77777777" w:rsidTr="00440822">
        <w:tc>
          <w:tcPr>
            <w:tcW w:w="0" w:type="auto"/>
          </w:tcPr>
          <w:p w14:paraId="37D12D25" w14:textId="77777777" w:rsidR="00440822" w:rsidRPr="00D66864" w:rsidRDefault="00440822" w:rsidP="00440822">
            <w:r w:rsidRPr="00D66864">
              <w:t>BCoV/S-Furin</w:t>
            </w:r>
          </w:p>
        </w:tc>
        <w:tc>
          <w:tcPr>
            <w:tcW w:w="0" w:type="auto"/>
          </w:tcPr>
          <w:p w14:paraId="6EBDC5C5" w14:textId="77777777" w:rsidR="00440822" w:rsidRPr="00D66864" w:rsidRDefault="00440822" w:rsidP="00440822">
            <w:r w:rsidRPr="00D66864">
              <w:t>BCoV/S-TMPRSS2</w:t>
            </w:r>
          </w:p>
        </w:tc>
      </w:tr>
      <w:tr w:rsidR="00440822" w:rsidRPr="00D66864" w14:paraId="6BDA2418" w14:textId="77777777" w:rsidTr="00440822">
        <w:tc>
          <w:tcPr>
            <w:tcW w:w="0" w:type="auto"/>
          </w:tcPr>
          <w:p w14:paraId="27F48CED" w14:textId="77777777" w:rsidR="00440822" w:rsidRPr="00D66864" w:rsidRDefault="00440822" w:rsidP="00440822">
            <w:proofErr w:type="gramStart"/>
            <w:r w:rsidRPr="00D66864">
              <w:t>:LYS</w:t>
            </w:r>
            <w:proofErr w:type="gramEnd"/>
            <w:r w:rsidRPr="00D66864">
              <w:t>763 - :ASP174​</w:t>
            </w:r>
          </w:p>
          <w:p w14:paraId="6BCF24BB" w14:textId="77777777" w:rsidR="00440822" w:rsidRPr="00D66864" w:rsidRDefault="00440822" w:rsidP="00440822">
            <w:proofErr w:type="gramStart"/>
            <w:r w:rsidRPr="00D66864">
              <w:t>:LYS</w:t>
            </w:r>
            <w:proofErr w:type="gramEnd"/>
            <w:r w:rsidRPr="00D66864">
              <w:t>763 - :ASP177​</w:t>
            </w:r>
          </w:p>
          <w:p w14:paraId="04C10DF7" w14:textId="77777777" w:rsidR="00440822" w:rsidRPr="00D66864" w:rsidRDefault="00440822" w:rsidP="00440822">
            <w:proofErr w:type="gramStart"/>
            <w:r w:rsidRPr="00D66864">
              <w:t>:LYS</w:t>
            </w:r>
            <w:proofErr w:type="gramEnd"/>
            <w:r w:rsidRPr="00D66864">
              <w:t>763 - :ASP228​</w:t>
            </w:r>
          </w:p>
          <w:p w14:paraId="7D416783" w14:textId="77777777" w:rsidR="00440822" w:rsidRPr="00D66864" w:rsidRDefault="00440822" w:rsidP="00440822">
            <w:proofErr w:type="gramStart"/>
            <w:r w:rsidRPr="00D66864">
              <w:t>:ARG</w:t>
            </w:r>
            <w:proofErr w:type="gramEnd"/>
            <w:r w:rsidRPr="00D66864">
              <w:t>767 - :GLU230​</w:t>
            </w:r>
          </w:p>
          <w:p w14:paraId="512D01ED" w14:textId="77777777" w:rsidR="00440822" w:rsidRPr="00D66864" w:rsidRDefault="00440822" w:rsidP="00440822">
            <w:proofErr w:type="gramStart"/>
            <w:r w:rsidRPr="00D66864">
              <w:t>:TYR</w:t>
            </w:r>
            <w:proofErr w:type="gramEnd"/>
            <w:r w:rsidRPr="00D66864">
              <w:t>760 - :MET189​</w:t>
            </w:r>
          </w:p>
          <w:p w14:paraId="46AFCC52" w14:textId="77777777" w:rsidR="00440822" w:rsidRPr="00D66864" w:rsidRDefault="00440822" w:rsidP="00440822">
            <w:proofErr w:type="gramStart"/>
            <w:r w:rsidRPr="00D66864">
              <w:t>:TYR</w:t>
            </w:r>
            <w:proofErr w:type="gramEnd"/>
            <w:r w:rsidRPr="00D66864">
              <w:t>760 - :ASP191</w:t>
            </w:r>
          </w:p>
          <w:p w14:paraId="613E3CDB" w14:textId="77777777" w:rsidR="00440822" w:rsidRPr="00D66864" w:rsidRDefault="00440822" w:rsidP="00440822">
            <w:proofErr w:type="gramStart"/>
            <w:r w:rsidRPr="00D66864">
              <w:t>:LYS</w:t>
            </w:r>
            <w:proofErr w:type="gramEnd"/>
            <w:r w:rsidRPr="00D66864">
              <w:t>763 - :ASP177​</w:t>
            </w:r>
          </w:p>
          <w:p w14:paraId="2BB179F2" w14:textId="77777777" w:rsidR="00440822" w:rsidRPr="00D66864" w:rsidRDefault="00440822" w:rsidP="00440822">
            <w:proofErr w:type="gramStart"/>
            <w:r w:rsidRPr="00D66864">
              <w:t>:GLY</w:t>
            </w:r>
            <w:proofErr w:type="gramEnd"/>
            <w:r w:rsidRPr="00D66864">
              <w:t>229 - :LYS763</w:t>
            </w:r>
          </w:p>
          <w:p w14:paraId="52A01154" w14:textId="77777777" w:rsidR="00440822" w:rsidRPr="00D66864" w:rsidRDefault="00440822" w:rsidP="00440822">
            <w:proofErr w:type="gramStart"/>
            <w:r w:rsidRPr="00D66864">
              <w:t>:SER</w:t>
            </w:r>
            <w:proofErr w:type="gramEnd"/>
            <w:r w:rsidRPr="00D66864">
              <w:t>761 - :ASN192​</w:t>
            </w:r>
          </w:p>
          <w:p w14:paraId="61C5AA3E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LYS763 - :ASP228</w:t>
            </w:r>
          </w:p>
          <w:p w14:paraId="7720E77C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SER766 - :GLU230</w:t>
            </w:r>
          </w:p>
          <w:p w14:paraId="445D6D84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ARG764 - :LEU227</w:t>
            </w:r>
          </w:p>
        </w:tc>
        <w:tc>
          <w:tcPr>
            <w:tcW w:w="0" w:type="auto"/>
          </w:tcPr>
          <w:p w14:paraId="4F3F4954" w14:textId="77777777" w:rsidR="00440822" w:rsidRPr="00D66864" w:rsidRDefault="00440822" w:rsidP="00440822">
            <w:proofErr w:type="gramStart"/>
            <w:r w:rsidRPr="00D66864">
              <w:t>:ASN</w:t>
            </w:r>
            <w:proofErr w:type="gramEnd"/>
            <w:r w:rsidRPr="00D66864">
              <w:t>739 - :GLY462</w:t>
            </w:r>
          </w:p>
          <w:p w14:paraId="49ECF654" w14:textId="77777777" w:rsidR="00440822" w:rsidRPr="00D66864" w:rsidRDefault="00440822" w:rsidP="00440822">
            <w:proofErr w:type="gramStart"/>
            <w:r w:rsidRPr="00D66864">
              <w:t>:ASN</w:t>
            </w:r>
            <w:proofErr w:type="gramEnd"/>
            <w:r w:rsidRPr="00D66864">
              <w:t>739 - :CYS463</w:t>
            </w:r>
          </w:p>
          <w:p w14:paraId="22B2D40D" w14:textId="77777777" w:rsidR="00440822" w:rsidRPr="00D66864" w:rsidRDefault="00440822" w:rsidP="00440822">
            <w:proofErr w:type="gramStart"/>
            <w:r w:rsidRPr="00D66864">
              <w:t>:GLN</w:t>
            </w:r>
            <w:proofErr w:type="gramEnd"/>
            <w:r w:rsidRPr="00D66864">
              <w:t>746 - :PRO299</w:t>
            </w:r>
          </w:p>
          <w:p w14:paraId="417DC0E7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ARG767 - :ASP415</w:t>
            </w:r>
          </w:p>
          <w:p w14:paraId="105E3104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 xml:space="preserve">:ARG775 - :LYS338 </w:t>
            </w:r>
          </w:p>
          <w:p w14:paraId="088B2ACB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GLN274 - :GLU780</w:t>
            </w:r>
          </w:p>
          <w:p w14:paraId="5DF55408" w14:textId="77777777" w:rsidR="00440822" w:rsidRPr="00D66864" w:rsidRDefault="00440822" w:rsidP="00440822">
            <w:pPr>
              <w:rPr>
                <w:lang w:val="pt-BR"/>
              </w:rPr>
            </w:pPr>
            <w:r w:rsidRPr="00D66864">
              <w:rPr>
                <w:lang w:val="pt-BR"/>
              </w:rPr>
              <w:t xml:space="preserve">:GLU297 - :SER743 </w:t>
            </w:r>
          </w:p>
          <w:p w14:paraId="27A5B024" w14:textId="77777777" w:rsidR="00440822" w:rsidRPr="00D66864" w:rsidRDefault="00440822" w:rsidP="00440822">
            <w:pPr>
              <w:rPr>
                <w:lang w:val="pt-BR"/>
              </w:rPr>
            </w:pPr>
            <w:r w:rsidRPr="00D66864">
              <w:rPr>
                <w:lang w:val="pt-BR"/>
              </w:rPr>
              <w:t>:LYS304 - :SER786</w:t>
            </w:r>
          </w:p>
          <w:p w14:paraId="1A632AE0" w14:textId="77777777" w:rsidR="00440822" w:rsidRPr="00D66864" w:rsidRDefault="00440822" w:rsidP="00440822">
            <w:pPr>
              <w:rPr>
                <w:lang w:val="pt-BR"/>
              </w:rPr>
            </w:pPr>
            <w:r w:rsidRPr="00D66864">
              <w:rPr>
                <w:lang w:val="pt-BR"/>
              </w:rPr>
              <w:t>:ARG325 - :ASP789</w:t>
            </w:r>
          </w:p>
          <w:p w14:paraId="69708606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ARG325 - :GLU792</w:t>
            </w:r>
          </w:p>
          <w:p w14:paraId="1CD28C4B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LYS340 - :ARG764</w:t>
            </w:r>
          </w:p>
          <w:p w14:paraId="545CD33D" w14:textId="77777777" w:rsidR="00440822" w:rsidRPr="00D66864" w:rsidRDefault="00440822" w:rsidP="00440822">
            <w:pPr>
              <w:rPr>
                <w:lang w:val="de-DE"/>
              </w:rPr>
            </w:pPr>
            <w:r w:rsidRPr="00D66864">
              <w:rPr>
                <w:lang w:val="de-DE"/>
              </w:rPr>
              <w:t>:SER461 - :THR771</w:t>
            </w:r>
          </w:p>
          <w:p w14:paraId="0820BBA2" w14:textId="77777777" w:rsidR="00440822" w:rsidRPr="00D66864" w:rsidRDefault="00440822" w:rsidP="00440822">
            <w:pPr>
              <w:rPr>
                <w:lang w:val="pt-BR"/>
              </w:rPr>
            </w:pPr>
            <w:r w:rsidRPr="00D66864">
              <w:rPr>
                <w:lang w:val="pt-BR"/>
              </w:rPr>
              <w:t>:ARG468 - :ILE724</w:t>
            </w:r>
          </w:p>
          <w:p w14:paraId="6ACADB9D" w14:textId="77777777" w:rsidR="00440822" w:rsidRPr="00D66864" w:rsidRDefault="00440822" w:rsidP="00440822">
            <w:pPr>
              <w:rPr>
                <w:lang w:val="pt-BR"/>
              </w:rPr>
            </w:pPr>
            <w:r w:rsidRPr="00D66864">
              <w:rPr>
                <w:lang w:val="pt-BR"/>
              </w:rPr>
              <w:t>:ARG468 - :ILE724</w:t>
            </w:r>
          </w:p>
          <w:p w14:paraId="035804DC" w14:textId="77777777" w:rsidR="00440822" w:rsidRPr="00D66864" w:rsidRDefault="00440822" w:rsidP="00440822">
            <w:pPr>
              <w:rPr>
                <w:lang w:val="pt-BR"/>
              </w:rPr>
            </w:pPr>
            <w:r w:rsidRPr="00D66864">
              <w:rPr>
                <w:lang w:val="pt-BR"/>
              </w:rPr>
              <w:t>:SER742 - :VAL278</w:t>
            </w:r>
          </w:p>
          <w:p w14:paraId="62BF11E9" w14:textId="77777777" w:rsidR="00440822" w:rsidRPr="00D66864" w:rsidRDefault="00440822" w:rsidP="00440822">
            <w:proofErr w:type="gramStart"/>
            <w:r w:rsidRPr="00D66864">
              <w:t>:LYS</w:t>
            </w:r>
            <w:proofErr w:type="gramEnd"/>
            <w:r w:rsidRPr="00D66864">
              <w:t>390 - :TYR730 ​</w:t>
            </w:r>
          </w:p>
          <w:p w14:paraId="571EF501" w14:textId="77777777" w:rsidR="00440822" w:rsidRPr="00D66864" w:rsidRDefault="00440822" w:rsidP="00440822">
            <w:proofErr w:type="gramStart"/>
            <w:r w:rsidRPr="00D66864">
              <w:t>:LYS</w:t>
            </w:r>
            <w:proofErr w:type="gramEnd"/>
            <w:r w:rsidRPr="00D66864">
              <w:t>465 - :TYR726, ​</w:t>
            </w:r>
          </w:p>
          <w:p w14:paraId="59AA0DA4" w14:textId="77777777" w:rsidR="00440822" w:rsidRPr="00D66864" w:rsidRDefault="00440822" w:rsidP="00440822">
            <w:proofErr w:type="gramStart"/>
            <w:r w:rsidRPr="00D66864">
              <w:t>:TRP</w:t>
            </w:r>
            <w:proofErr w:type="gramEnd"/>
            <w:r w:rsidRPr="00D66864">
              <w:t>459 - :ILE770</w:t>
            </w:r>
          </w:p>
        </w:tc>
      </w:tr>
    </w:tbl>
    <w:p w14:paraId="3427888F" w14:textId="77777777" w:rsidR="00440822" w:rsidRPr="00D66864" w:rsidRDefault="00440822"/>
    <w:p w14:paraId="7353A616" w14:textId="77777777" w:rsidR="00C04EEE" w:rsidRPr="00D66864" w:rsidRDefault="00C04EEE"/>
    <w:p w14:paraId="00E85FEB" w14:textId="77777777" w:rsidR="00C04EEE" w:rsidRPr="00D66864" w:rsidRDefault="00C04EEE"/>
    <w:p w14:paraId="3E70E94C" w14:textId="77777777" w:rsidR="00C04EEE" w:rsidRPr="00D66864" w:rsidRDefault="00C04EEE"/>
    <w:p w14:paraId="46699EA8" w14:textId="77777777" w:rsidR="00C04EEE" w:rsidRPr="00D66864" w:rsidRDefault="00C04EEE"/>
    <w:p w14:paraId="3FA3CDA2" w14:textId="77777777" w:rsidR="00C04EEE" w:rsidRPr="00D66864" w:rsidRDefault="00C04EEE"/>
    <w:p w14:paraId="5597D31B" w14:textId="77777777" w:rsidR="00C04EEE" w:rsidRPr="00D66864" w:rsidRDefault="00C04EEE"/>
    <w:p w14:paraId="2D282C9D" w14:textId="77777777" w:rsidR="00C04EEE" w:rsidRPr="00D66864" w:rsidRDefault="00C04EEE"/>
    <w:p w14:paraId="2191262B" w14:textId="77777777" w:rsidR="00AB1F81" w:rsidRPr="00D66864" w:rsidRDefault="00AB1F81"/>
    <w:p w14:paraId="5DF4645D" w14:textId="21219EB4" w:rsidR="00C04EEE" w:rsidRPr="00D66864" w:rsidRDefault="00C04EEE" w:rsidP="00C04EEE"/>
    <w:p w14:paraId="63B198E7" w14:textId="77777777" w:rsidR="00C04EEE" w:rsidRPr="00D66864" w:rsidRDefault="00C04EEE"/>
    <w:p w14:paraId="53FF4889" w14:textId="77777777" w:rsidR="00C04EEE" w:rsidRPr="00D66864" w:rsidRDefault="00C04EEE"/>
    <w:p w14:paraId="0D64A14E" w14:textId="77777777" w:rsidR="00C04EEE" w:rsidRPr="00D66864" w:rsidRDefault="00C04EEE"/>
    <w:p w14:paraId="7BC9CA8F" w14:textId="77777777" w:rsidR="00A10B11" w:rsidRPr="00D66864" w:rsidRDefault="00A10B11"/>
    <w:p w14:paraId="7B386479" w14:textId="3D7380F3" w:rsidR="006133DB" w:rsidRPr="00D66864" w:rsidRDefault="006133DB" w:rsidP="00063546">
      <w:r w:rsidRPr="00D66864">
        <w:rPr>
          <w:noProof/>
        </w:rPr>
        <w:drawing>
          <wp:inline distT="0" distB="0" distL="0" distR="0" wp14:anchorId="1326C205" wp14:editId="56BD197D">
            <wp:extent cx="5042298" cy="2835751"/>
            <wp:effectExtent l="0" t="0" r="6350" b="3175"/>
            <wp:docPr id="1343167967" name="Picture 18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167967" name="Picture 18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650" cy="2851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E7F84" w14:textId="3A69D426" w:rsidR="001544FE" w:rsidRPr="00D66864" w:rsidRDefault="001544FE" w:rsidP="001544FE">
      <w:pPr>
        <w:pStyle w:val="MDPI21heading1"/>
        <w:spacing w:after="0"/>
        <w:ind w:left="0"/>
        <w:jc w:val="both"/>
        <w:rPr>
          <w:b w:val="0"/>
          <w:bCs/>
          <w:color w:val="1F1F1F"/>
          <w:szCs w:val="20"/>
        </w:rPr>
      </w:pPr>
      <w:r w:rsidRPr="00D66864">
        <w:rPr>
          <w:szCs w:val="20"/>
        </w:rPr>
        <w:t>Figure 2S.</w:t>
      </w:r>
      <w:r w:rsidRPr="00D66864">
        <w:rPr>
          <w:b w:val="0"/>
          <w:bCs/>
          <w:szCs w:val="20"/>
        </w:rPr>
        <w:t xml:space="preserve"> </w:t>
      </w:r>
      <w:r w:rsidRPr="00D66864">
        <w:rPr>
          <w:b w:val="0"/>
          <w:bCs/>
          <w:color w:val="212121"/>
          <w:szCs w:val="20"/>
          <w:shd w:val="clear" w:color="auto" w:fill="FFFFFF"/>
        </w:rPr>
        <w:t xml:space="preserve">The </w:t>
      </w:r>
      <w:proofErr w:type="spellStart"/>
      <w:r w:rsidRPr="00D66864">
        <w:rPr>
          <w:b w:val="0"/>
          <w:bCs/>
          <w:color w:val="1F1F1F"/>
          <w:szCs w:val="20"/>
        </w:rPr>
        <w:t>ProP</w:t>
      </w:r>
      <w:proofErr w:type="spellEnd"/>
      <w:r w:rsidRPr="00D66864">
        <w:rPr>
          <w:b w:val="0"/>
          <w:bCs/>
          <w:color w:val="1F1F1F"/>
          <w:szCs w:val="20"/>
        </w:rPr>
        <w:t xml:space="preserve"> 1.0 Server software prediction of the </w:t>
      </w:r>
      <w:r w:rsidR="00176A8E" w:rsidRPr="00D66864">
        <w:rPr>
          <w:b w:val="0"/>
          <w:bCs/>
          <w:color w:val="1F1F1F"/>
          <w:szCs w:val="20"/>
        </w:rPr>
        <w:t>Propeptide</w:t>
      </w:r>
      <w:r w:rsidRPr="00D66864">
        <w:rPr>
          <w:b w:val="0"/>
          <w:bCs/>
          <w:color w:val="1F1F1F"/>
          <w:szCs w:val="20"/>
        </w:rPr>
        <w:t xml:space="preserve"> cleavage site </w:t>
      </w:r>
      <w:r w:rsidRPr="00D66864">
        <w:rPr>
          <w:b w:val="0"/>
          <w:bCs/>
          <w:szCs w:val="20"/>
        </w:rPr>
        <w:t>(</w:t>
      </w:r>
      <w:r w:rsidRPr="00D66864">
        <w:rPr>
          <w:b w:val="0"/>
          <w:bCs/>
          <w:color w:val="212121"/>
          <w:szCs w:val="20"/>
          <w:shd w:val="clear" w:color="auto" w:fill="FFFFFF"/>
        </w:rPr>
        <w:t>RRSRR</w:t>
      </w:r>
      <w:r w:rsidRPr="00D66864">
        <w:rPr>
          <w:b w:val="0"/>
          <w:bCs/>
          <w:szCs w:val="20"/>
        </w:rPr>
        <w:t>|A</w:t>
      </w:r>
      <w:r w:rsidRPr="00D66864">
        <w:rPr>
          <w:b w:val="0"/>
          <w:bCs/>
          <w:color w:val="212121"/>
          <w:szCs w:val="20"/>
          <w:shd w:val="clear" w:color="auto" w:fill="FFFFFF"/>
        </w:rPr>
        <w:t>) amino acids</w:t>
      </w:r>
      <w:r w:rsidRPr="00D66864">
        <w:rPr>
          <w:b w:val="0"/>
          <w:bCs/>
          <w:color w:val="1F1F1F"/>
          <w:szCs w:val="20"/>
        </w:rPr>
        <w:t xml:space="preserve"> residues present in the full-length </w:t>
      </w:r>
      <w:r w:rsidR="00176A8E" w:rsidRPr="00D66864">
        <w:rPr>
          <w:b w:val="0"/>
          <w:bCs/>
          <w:color w:val="1F1F1F"/>
          <w:szCs w:val="20"/>
        </w:rPr>
        <w:t>sequences</w:t>
      </w:r>
      <w:r w:rsidRPr="00D66864">
        <w:rPr>
          <w:b w:val="0"/>
          <w:bCs/>
          <w:color w:val="1F1F1F"/>
          <w:szCs w:val="20"/>
        </w:rPr>
        <w:t xml:space="preserve"> of the BCoV/</w:t>
      </w:r>
      <w:r w:rsidR="002D3E0E" w:rsidRPr="00D66864">
        <w:rPr>
          <w:b w:val="0"/>
          <w:bCs/>
          <w:color w:val="1F1F1F"/>
          <w:szCs w:val="20"/>
        </w:rPr>
        <w:t>S</w:t>
      </w:r>
      <w:r w:rsidRPr="00D66864">
        <w:rPr>
          <w:b w:val="0"/>
          <w:bCs/>
          <w:color w:val="1F1F1F"/>
          <w:szCs w:val="20"/>
        </w:rPr>
        <w:t xml:space="preserve"> protein</w:t>
      </w:r>
    </w:p>
    <w:p w14:paraId="523D8A03" w14:textId="77777777" w:rsidR="004409EC" w:rsidRPr="00D66864" w:rsidRDefault="004409EC" w:rsidP="00063546">
      <w:pPr>
        <w:rPr>
          <w:lang w:val="en-US"/>
        </w:rPr>
      </w:pPr>
    </w:p>
    <w:p w14:paraId="554D7157" w14:textId="77777777" w:rsidR="003D46BF" w:rsidRPr="00D66864" w:rsidRDefault="003D46BF" w:rsidP="00063546">
      <w:pPr>
        <w:rPr>
          <w:lang w:val="en-US"/>
        </w:rPr>
      </w:pPr>
    </w:p>
    <w:p w14:paraId="3F752278" w14:textId="77777777" w:rsidR="003D46BF" w:rsidRPr="00D66864" w:rsidRDefault="003D46BF" w:rsidP="00063546">
      <w:pPr>
        <w:rPr>
          <w:lang w:val="en-US"/>
        </w:rPr>
      </w:pPr>
    </w:p>
    <w:p w14:paraId="30CA6BFC" w14:textId="77777777" w:rsidR="003D46BF" w:rsidRPr="00D66864" w:rsidRDefault="003D46BF" w:rsidP="00063546">
      <w:pPr>
        <w:rPr>
          <w:lang w:val="en-US"/>
        </w:rPr>
      </w:pPr>
    </w:p>
    <w:p w14:paraId="370C6956" w14:textId="77777777" w:rsidR="009F0E02" w:rsidRPr="00D66864" w:rsidRDefault="009F0E02" w:rsidP="00063546">
      <w:pPr>
        <w:rPr>
          <w:rFonts w:ascii="Palatino Linotype" w:hAnsi="Palatino Linotype"/>
          <w:sz w:val="20"/>
          <w:szCs w:val="20"/>
          <w:lang w:val="en-US"/>
        </w:rPr>
      </w:pPr>
    </w:p>
    <w:p w14:paraId="5A117647" w14:textId="26CD8FA5" w:rsidR="00176A8E" w:rsidRPr="00D66864" w:rsidRDefault="00176A8E" w:rsidP="00063546">
      <w:pPr>
        <w:rPr>
          <w:rFonts w:ascii="Palatino Linotype" w:hAnsi="Palatino Linotype"/>
          <w:sz w:val="20"/>
          <w:szCs w:val="20"/>
          <w:lang w:val="en-US"/>
        </w:rPr>
      </w:pPr>
      <w:r w:rsidRPr="00D66864">
        <w:rPr>
          <w:rFonts w:ascii="Palatino Linotype" w:hAnsi="Palatino Linotype"/>
          <w:sz w:val="20"/>
          <w:szCs w:val="20"/>
          <w:lang w:val="en-US"/>
        </w:rPr>
        <w:t>(A)</w:t>
      </w:r>
    </w:p>
    <w:p w14:paraId="5FBC9EE6" w14:textId="3067E9E3" w:rsidR="00176A8E" w:rsidRPr="00D66864" w:rsidRDefault="00176A8E" w:rsidP="00176A8E">
      <w:pPr>
        <w:pStyle w:val="NormalWeb"/>
      </w:pPr>
      <w:r w:rsidRPr="00D66864">
        <w:rPr>
          <w:noProof/>
        </w:rPr>
        <w:drawing>
          <wp:inline distT="0" distB="0" distL="0" distR="0" wp14:anchorId="7E3844BE" wp14:editId="1C30A6A5">
            <wp:extent cx="5731510" cy="2061845"/>
            <wp:effectExtent l="0" t="0" r="2540" b="0"/>
            <wp:docPr id="605152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6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D8957" w14:textId="7C303BA7" w:rsidR="00176A8E" w:rsidRPr="00D66864" w:rsidRDefault="00176A8E" w:rsidP="00176A8E">
      <w:pPr>
        <w:pStyle w:val="NormalWeb"/>
        <w:rPr>
          <w:rFonts w:ascii="Palatino Linotype" w:hAnsi="Palatino Linotype"/>
          <w:sz w:val="20"/>
          <w:szCs w:val="20"/>
        </w:rPr>
      </w:pPr>
      <w:r w:rsidRPr="00D66864">
        <w:rPr>
          <w:rFonts w:ascii="Palatino Linotype" w:hAnsi="Palatino Linotype"/>
          <w:sz w:val="20"/>
          <w:szCs w:val="20"/>
        </w:rPr>
        <w:t>(B)</w:t>
      </w:r>
    </w:p>
    <w:p w14:paraId="3DE86E00" w14:textId="4278737C" w:rsidR="00176A8E" w:rsidRPr="00D66864" w:rsidRDefault="00176A8E" w:rsidP="00176A8E">
      <w:pPr>
        <w:pStyle w:val="NormalWeb"/>
      </w:pPr>
      <w:r w:rsidRPr="00D66864">
        <w:rPr>
          <w:noProof/>
        </w:rPr>
        <w:drawing>
          <wp:inline distT="0" distB="0" distL="0" distR="0" wp14:anchorId="128DBA0A" wp14:editId="0C4A5F24">
            <wp:extent cx="5731510" cy="1874520"/>
            <wp:effectExtent l="0" t="0" r="0" b="0"/>
            <wp:docPr id="1800041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046C8" w14:textId="77C53459" w:rsidR="003D46BF" w:rsidRPr="00036661" w:rsidRDefault="003D46BF" w:rsidP="009F0E02">
      <w:pPr>
        <w:jc w:val="both"/>
        <w:rPr>
          <w:rFonts w:ascii="Palatino Linotype" w:hAnsi="Palatino Linotype"/>
          <w:sz w:val="20"/>
          <w:szCs w:val="20"/>
        </w:rPr>
      </w:pPr>
      <w:r w:rsidRPr="00D66864">
        <w:rPr>
          <w:rFonts w:ascii="Palatino Linotype" w:hAnsi="Palatino Linotype"/>
          <w:b/>
          <w:bCs/>
          <w:sz w:val="20"/>
          <w:szCs w:val="20"/>
        </w:rPr>
        <w:t>Figure S3</w:t>
      </w:r>
      <w:r w:rsidRPr="00D66864">
        <w:rPr>
          <w:rFonts w:ascii="Palatino Linotype" w:hAnsi="Palatino Linotype"/>
          <w:sz w:val="20"/>
          <w:szCs w:val="20"/>
        </w:rPr>
        <w:t xml:space="preserve">: </w:t>
      </w:r>
      <w:r w:rsidR="00036661" w:rsidRPr="00D66864">
        <w:rPr>
          <w:rFonts w:ascii="Palatino Linotype" w:hAnsi="Palatino Linotype"/>
          <w:sz w:val="20"/>
          <w:szCs w:val="20"/>
        </w:rPr>
        <w:t xml:space="preserve">The </w:t>
      </w:r>
      <w:r w:rsidRPr="00D66864">
        <w:rPr>
          <w:rFonts w:ascii="Palatino Linotype" w:hAnsi="Palatino Linotype"/>
          <w:sz w:val="20"/>
          <w:szCs w:val="20"/>
        </w:rPr>
        <w:t xml:space="preserve">sequence alignment of the </w:t>
      </w:r>
      <w:r w:rsidR="00036661" w:rsidRPr="00D66864">
        <w:rPr>
          <w:rFonts w:ascii="Palatino Linotype" w:hAnsi="Palatino Linotype"/>
          <w:sz w:val="20"/>
          <w:szCs w:val="20"/>
        </w:rPr>
        <w:t xml:space="preserve">(A) </w:t>
      </w:r>
      <w:r w:rsidRPr="00D66864">
        <w:rPr>
          <w:rFonts w:ascii="Palatino Linotype" w:hAnsi="Palatino Linotype"/>
          <w:sz w:val="20"/>
          <w:szCs w:val="20"/>
        </w:rPr>
        <w:t xml:space="preserve">Bovine coronavirus (BCoV) enteric and respiratory strain spike protein sequence with spike protein sequences of other betacoronaviruses. </w:t>
      </w:r>
      <w:r w:rsidR="00036661" w:rsidRPr="00D66864">
        <w:rPr>
          <w:rFonts w:ascii="Palatino Linotype" w:hAnsi="Palatino Linotype"/>
          <w:sz w:val="20"/>
          <w:szCs w:val="20"/>
        </w:rPr>
        <w:t xml:space="preserve">(B) </w:t>
      </w:r>
      <w:r w:rsidRPr="00D66864">
        <w:rPr>
          <w:rFonts w:ascii="Palatino Linotype" w:hAnsi="Palatino Linotype"/>
          <w:sz w:val="20"/>
          <w:szCs w:val="20"/>
        </w:rPr>
        <w:t xml:space="preserve">The red highlighted residues are Furin and TMPRSS2 specific cleavage site present at S1/S2 junction of spike protein. </w:t>
      </w:r>
      <w:r w:rsidR="00036661" w:rsidRPr="00D66864">
        <w:rPr>
          <w:rFonts w:ascii="Palatino Linotype" w:hAnsi="Palatino Linotype"/>
          <w:sz w:val="20"/>
          <w:szCs w:val="20"/>
        </w:rPr>
        <w:t>This polybasic residue (RRXR</w:t>
      </w:r>
      <w:r w:rsidR="00F94C21" w:rsidRPr="00D66864">
        <w:rPr>
          <w:rFonts w:ascii="Palatino Linotype" w:hAnsi="Palatino Linotype"/>
          <w:sz w:val="20"/>
          <w:szCs w:val="20"/>
        </w:rPr>
        <w:t>R</w:t>
      </w:r>
      <w:r w:rsidR="00036661" w:rsidRPr="00D66864">
        <w:rPr>
          <w:rFonts w:ascii="Palatino Linotype" w:hAnsi="Palatino Linotype"/>
          <w:sz w:val="20"/>
          <w:szCs w:val="20"/>
        </w:rPr>
        <w:t>) site present in all the</w:t>
      </w:r>
      <w:r w:rsidR="009F0E02" w:rsidRPr="00D66864">
        <w:rPr>
          <w:rFonts w:ascii="Palatino Linotype" w:hAnsi="Palatino Linotype"/>
          <w:sz w:val="20"/>
          <w:szCs w:val="20"/>
        </w:rPr>
        <w:t xml:space="preserve"> spike protein sequences (SP) of</w:t>
      </w:r>
      <w:r w:rsidR="00036661" w:rsidRPr="00D66864">
        <w:rPr>
          <w:rFonts w:ascii="Palatino Linotype" w:hAnsi="Palatino Linotype"/>
          <w:sz w:val="20"/>
          <w:szCs w:val="20"/>
        </w:rPr>
        <w:t xml:space="preserve"> betacoronaviruses except the SARS-COV and Bat-coronavirus (HKU9) strain.</w:t>
      </w:r>
    </w:p>
    <w:p w14:paraId="49E5B631" w14:textId="77777777" w:rsidR="003D46BF" w:rsidRPr="001544FE" w:rsidRDefault="003D46BF" w:rsidP="00063546">
      <w:pPr>
        <w:rPr>
          <w:lang w:val="en-US"/>
        </w:rPr>
      </w:pPr>
    </w:p>
    <w:sectPr w:rsidR="003D46BF" w:rsidRPr="001544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liverRM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MzAwNDU1MDU2MjVT0lEKTi0uzszPAykwrAUA8J2JjiwAAAA="/>
  </w:docVars>
  <w:rsids>
    <w:rsidRoot w:val="00E35A68"/>
    <w:rsid w:val="00036661"/>
    <w:rsid w:val="000564F9"/>
    <w:rsid w:val="00063546"/>
    <w:rsid w:val="00071A3E"/>
    <w:rsid w:val="000D1286"/>
    <w:rsid w:val="00112705"/>
    <w:rsid w:val="00114C7B"/>
    <w:rsid w:val="001544FE"/>
    <w:rsid w:val="00165650"/>
    <w:rsid w:val="00172483"/>
    <w:rsid w:val="00176A8E"/>
    <w:rsid w:val="00182C8C"/>
    <w:rsid w:val="001A43B5"/>
    <w:rsid w:val="001D7E6E"/>
    <w:rsid w:val="001E6671"/>
    <w:rsid w:val="0024269A"/>
    <w:rsid w:val="002503A4"/>
    <w:rsid w:val="00262B7D"/>
    <w:rsid w:val="00263895"/>
    <w:rsid w:val="00284754"/>
    <w:rsid w:val="002A2E4F"/>
    <w:rsid w:val="002C3FAF"/>
    <w:rsid w:val="002D22BA"/>
    <w:rsid w:val="002D3E0E"/>
    <w:rsid w:val="0031626D"/>
    <w:rsid w:val="003176E6"/>
    <w:rsid w:val="00367207"/>
    <w:rsid w:val="00370839"/>
    <w:rsid w:val="00371495"/>
    <w:rsid w:val="003818EA"/>
    <w:rsid w:val="00384EB6"/>
    <w:rsid w:val="003922DC"/>
    <w:rsid w:val="003B58BC"/>
    <w:rsid w:val="003B79C1"/>
    <w:rsid w:val="003C29CE"/>
    <w:rsid w:val="003D46BF"/>
    <w:rsid w:val="003E6FBE"/>
    <w:rsid w:val="003F3FE9"/>
    <w:rsid w:val="003F41BE"/>
    <w:rsid w:val="00420BB1"/>
    <w:rsid w:val="00440822"/>
    <w:rsid w:val="004409EC"/>
    <w:rsid w:val="004D6BCE"/>
    <w:rsid w:val="00510933"/>
    <w:rsid w:val="00540233"/>
    <w:rsid w:val="00554C3A"/>
    <w:rsid w:val="005B4926"/>
    <w:rsid w:val="005C1CEE"/>
    <w:rsid w:val="005E1104"/>
    <w:rsid w:val="005F066E"/>
    <w:rsid w:val="005F5306"/>
    <w:rsid w:val="006133DB"/>
    <w:rsid w:val="00647C0A"/>
    <w:rsid w:val="00667CE0"/>
    <w:rsid w:val="00692EC9"/>
    <w:rsid w:val="006C5BD0"/>
    <w:rsid w:val="006D2A80"/>
    <w:rsid w:val="006F644D"/>
    <w:rsid w:val="006F6FED"/>
    <w:rsid w:val="007146D5"/>
    <w:rsid w:val="0077683B"/>
    <w:rsid w:val="007A44D7"/>
    <w:rsid w:val="007C6B98"/>
    <w:rsid w:val="007D6A30"/>
    <w:rsid w:val="008057AB"/>
    <w:rsid w:val="00807AD9"/>
    <w:rsid w:val="00811E3C"/>
    <w:rsid w:val="0083240B"/>
    <w:rsid w:val="008335AE"/>
    <w:rsid w:val="00871341"/>
    <w:rsid w:val="008F4759"/>
    <w:rsid w:val="009048AC"/>
    <w:rsid w:val="009C0019"/>
    <w:rsid w:val="009E7512"/>
    <w:rsid w:val="009F0E02"/>
    <w:rsid w:val="00A10B11"/>
    <w:rsid w:val="00A336E9"/>
    <w:rsid w:val="00AB1F81"/>
    <w:rsid w:val="00AB7451"/>
    <w:rsid w:val="00AC5CA5"/>
    <w:rsid w:val="00AF37EE"/>
    <w:rsid w:val="00B3579C"/>
    <w:rsid w:val="00B40815"/>
    <w:rsid w:val="00B528E6"/>
    <w:rsid w:val="00B7200B"/>
    <w:rsid w:val="00B8017E"/>
    <w:rsid w:val="00B92E3F"/>
    <w:rsid w:val="00BA6AE3"/>
    <w:rsid w:val="00BC528A"/>
    <w:rsid w:val="00BC7ACE"/>
    <w:rsid w:val="00BE5AFB"/>
    <w:rsid w:val="00BF61BB"/>
    <w:rsid w:val="00C04EEE"/>
    <w:rsid w:val="00C06FF6"/>
    <w:rsid w:val="00C27DC2"/>
    <w:rsid w:val="00C306EC"/>
    <w:rsid w:val="00C41D35"/>
    <w:rsid w:val="00C5496E"/>
    <w:rsid w:val="00C92598"/>
    <w:rsid w:val="00CC11E2"/>
    <w:rsid w:val="00CC66B7"/>
    <w:rsid w:val="00CD0792"/>
    <w:rsid w:val="00CD336D"/>
    <w:rsid w:val="00D37643"/>
    <w:rsid w:val="00D53F46"/>
    <w:rsid w:val="00D66864"/>
    <w:rsid w:val="00D83F64"/>
    <w:rsid w:val="00D973DE"/>
    <w:rsid w:val="00DA62A7"/>
    <w:rsid w:val="00DD1477"/>
    <w:rsid w:val="00DF6079"/>
    <w:rsid w:val="00E35A68"/>
    <w:rsid w:val="00E50ADA"/>
    <w:rsid w:val="00E56A79"/>
    <w:rsid w:val="00E6250B"/>
    <w:rsid w:val="00E8291D"/>
    <w:rsid w:val="00E90936"/>
    <w:rsid w:val="00EE606A"/>
    <w:rsid w:val="00F143E1"/>
    <w:rsid w:val="00F254E9"/>
    <w:rsid w:val="00F4095B"/>
    <w:rsid w:val="00F64941"/>
    <w:rsid w:val="00F8762A"/>
    <w:rsid w:val="00F94C21"/>
    <w:rsid w:val="00F95346"/>
    <w:rsid w:val="00F959B0"/>
    <w:rsid w:val="00F96183"/>
    <w:rsid w:val="00FB2B81"/>
    <w:rsid w:val="00FC6062"/>
    <w:rsid w:val="00FD42B6"/>
    <w:rsid w:val="00FF0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C084B"/>
  <w15:chartTrackingRefBased/>
  <w15:docId w15:val="{A317DF3C-FE21-4C36-A6C0-67252D6A2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qFormat/>
    <w:rsid w:val="00E35A68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table" w:customStyle="1" w:styleId="MDPI41threelinetable">
    <w:name w:val="MDPI_4.1_three_line_table"/>
    <w:basedOn w:val="TableNormal"/>
    <w:uiPriority w:val="99"/>
    <w:rsid w:val="00E35A68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51figurecaption">
    <w:name w:val="MDPI_5.1_figure_caption"/>
    <w:qFormat/>
    <w:rsid w:val="00DD1477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21heading1">
    <w:name w:val="MDPI_2.1_heading1"/>
    <w:qFormat/>
    <w:rsid w:val="00262B7D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2heading2">
    <w:name w:val="MDPI_2.2_heading2"/>
    <w:qFormat/>
    <w:rsid w:val="00CC66B7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val="en-US" w:eastAsia="de-DE" w:bidi="en-US"/>
      <w14:ligatures w14:val="none"/>
    </w:rPr>
  </w:style>
  <w:style w:type="table" w:styleId="PlainTable2">
    <w:name w:val="Plain Table 2"/>
    <w:basedOn w:val="TableNormal"/>
    <w:uiPriority w:val="42"/>
    <w:rsid w:val="00CD336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rmaltextrun">
    <w:name w:val="normaltextrun"/>
    <w:basedOn w:val="DefaultParagraphFont"/>
    <w:rsid w:val="00E90936"/>
  </w:style>
  <w:style w:type="character" w:customStyle="1" w:styleId="eop">
    <w:name w:val="eop"/>
    <w:basedOn w:val="DefaultParagraphFont"/>
    <w:rsid w:val="00E90936"/>
  </w:style>
  <w:style w:type="paragraph" w:customStyle="1" w:styleId="paragraph">
    <w:name w:val="paragraph"/>
    <w:basedOn w:val="Normal"/>
    <w:rsid w:val="00E90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TableGrid">
    <w:name w:val="Table Grid"/>
    <w:basedOn w:val="TableNormal"/>
    <w:uiPriority w:val="39"/>
    <w:rsid w:val="00BC7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76A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MDPI13authornames">
    <w:name w:val="MDPI_1.3_authornames"/>
    <w:next w:val="Normal"/>
    <w:qFormat/>
    <w:rsid w:val="00B92E3F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B92E3F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character" w:styleId="Hyperlink">
    <w:name w:val="Hyperlink"/>
    <w:uiPriority w:val="99"/>
    <w:rsid w:val="00B92E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dullah.shah@liu.edu" TargetMode="External"/><Relationship Id="rId13" Type="http://schemas.openxmlformats.org/officeDocument/2006/relationships/image" Target="media/image4.tiff"/><Relationship Id="rId3" Type="http://schemas.openxmlformats.org/officeDocument/2006/relationships/webSettings" Target="webSettings.xml"/><Relationship Id="rId7" Type="http://schemas.openxmlformats.org/officeDocument/2006/relationships/hyperlink" Target="mailto:mohammed.cherkaoui@liu.edu" TargetMode="External"/><Relationship Id="rId12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da.NacifElAlaoui@liu.edu" TargetMode="External"/><Relationship Id="rId11" Type="http://schemas.openxmlformats.org/officeDocument/2006/relationships/image" Target="media/image2.tiff"/><Relationship Id="rId5" Type="http://schemas.openxmlformats.org/officeDocument/2006/relationships/hyperlink" Target="mailto:Nithyadevi.Duraisamy@liu.edu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1.tiff"/><Relationship Id="rId4" Type="http://schemas.openxmlformats.org/officeDocument/2006/relationships/hyperlink" Target="mailto:mohd.yasirkhan@liu.edu" TargetMode="External"/><Relationship Id="rId9" Type="http://schemas.openxmlformats.org/officeDocument/2006/relationships/hyperlink" Target="mailto:maged.hemida@li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15</Words>
  <Characters>578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h Marfi</dc:creator>
  <cp:keywords/>
  <dc:description/>
  <cp:lastModifiedBy>Maged Hemida</cp:lastModifiedBy>
  <cp:revision>3</cp:revision>
  <dcterms:created xsi:type="dcterms:W3CDTF">2024-07-02T02:13:00Z</dcterms:created>
  <dcterms:modified xsi:type="dcterms:W3CDTF">2024-07-02T03:32:00Z</dcterms:modified>
</cp:coreProperties>
</file>